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7F7EF" w14:textId="47BB6B27" w:rsidR="00070CED" w:rsidRPr="00BB7377" w:rsidRDefault="005458DD" w:rsidP="00BB7377">
      <w:pPr>
        <w:jc w:val="center"/>
        <w:rPr>
          <w:rFonts w:ascii="Times New Roman" w:hAnsi="Times New Roman" w:cs="Times New Roman"/>
          <w:b/>
          <w:sz w:val="40"/>
          <w:szCs w:val="40"/>
          <w:u w:val="single"/>
        </w:rPr>
      </w:pPr>
      <w:r w:rsidRPr="00BB7377">
        <w:rPr>
          <w:rFonts w:ascii="Times New Roman" w:hAnsi="Times New Roman" w:cs="Times New Roman"/>
          <w:noProof/>
          <w:lang w:val="en-US"/>
        </w:rPr>
        <w:drawing>
          <wp:anchor distT="0" distB="0" distL="114300" distR="114300" simplePos="0" relativeHeight="251658240" behindDoc="0" locked="0" layoutInCell="1" allowOverlap="1" wp14:anchorId="0350F755" wp14:editId="58053E37">
            <wp:simplePos x="0" y="0"/>
            <wp:positionH relativeFrom="margin">
              <wp:posOffset>-374592</wp:posOffset>
            </wp:positionH>
            <wp:positionV relativeFrom="paragraph">
              <wp:posOffset>681355</wp:posOffset>
            </wp:positionV>
            <wp:extent cx="6541770" cy="3442335"/>
            <wp:effectExtent l="0" t="0" r="0" b="5715"/>
            <wp:wrapSquare wrapText="bothSides"/>
            <wp:docPr id="277" name="Picture 277"/>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41770" cy="3442335"/>
                    </a:xfrm>
                    <a:prstGeom prst="rect">
                      <a:avLst/>
                    </a:prstGeom>
                  </pic:spPr>
                </pic:pic>
              </a:graphicData>
            </a:graphic>
            <wp14:sizeRelH relativeFrom="margin">
              <wp14:pctWidth>0</wp14:pctWidth>
            </wp14:sizeRelH>
            <wp14:sizeRelV relativeFrom="margin">
              <wp14:pctHeight>0</wp14:pctHeight>
            </wp14:sizeRelV>
          </wp:anchor>
        </w:drawing>
      </w:r>
      <w:r w:rsidR="00070CED" w:rsidRPr="00BB7377">
        <w:rPr>
          <w:rFonts w:ascii="Times New Roman" w:hAnsi="Times New Roman" w:cs="Times New Roman"/>
          <w:b/>
          <w:sz w:val="40"/>
          <w:szCs w:val="40"/>
          <w:u w:val="single"/>
        </w:rPr>
        <w:t>DISTRIBUTED HASH SYSTEM</w:t>
      </w:r>
    </w:p>
    <w:p w14:paraId="2001B085" w14:textId="0B333D18" w:rsidR="00070CED" w:rsidRPr="00BB7377" w:rsidRDefault="00070CED" w:rsidP="00070CED">
      <w:pPr>
        <w:jc w:val="center"/>
        <w:rPr>
          <w:rFonts w:ascii="Times New Roman" w:hAnsi="Times New Roman" w:cs="Times New Roman"/>
          <w:sz w:val="40"/>
          <w:szCs w:val="40"/>
        </w:rPr>
      </w:pPr>
    </w:p>
    <w:p w14:paraId="00B2CD74" w14:textId="77777777" w:rsidR="00070CED" w:rsidRPr="00BB7377" w:rsidRDefault="00070CED" w:rsidP="00070CED">
      <w:pPr>
        <w:jc w:val="center"/>
        <w:rPr>
          <w:rFonts w:ascii="Times New Roman" w:hAnsi="Times New Roman" w:cs="Times New Roman"/>
          <w:sz w:val="40"/>
          <w:szCs w:val="40"/>
        </w:rPr>
      </w:pPr>
    </w:p>
    <w:p w14:paraId="095E003F" w14:textId="5973F83B" w:rsidR="00070CED" w:rsidRPr="00BB7377" w:rsidRDefault="00070CED" w:rsidP="00070CED">
      <w:pPr>
        <w:jc w:val="center"/>
        <w:rPr>
          <w:rFonts w:ascii="Times New Roman" w:hAnsi="Times New Roman" w:cs="Times New Roman"/>
          <w:sz w:val="40"/>
          <w:szCs w:val="40"/>
        </w:rPr>
      </w:pPr>
      <w:r w:rsidRPr="00BB7377">
        <w:rPr>
          <w:rFonts w:ascii="Times New Roman" w:hAnsi="Times New Roman" w:cs="Times New Roman"/>
          <w:sz w:val="40"/>
          <w:szCs w:val="40"/>
        </w:rPr>
        <w:t>REPORT BY</w:t>
      </w:r>
    </w:p>
    <w:p w14:paraId="5106DAF4" w14:textId="39518C8C" w:rsidR="00070CED" w:rsidRPr="00BB7377" w:rsidRDefault="00070CED" w:rsidP="00070CED">
      <w:pPr>
        <w:jc w:val="center"/>
        <w:rPr>
          <w:rFonts w:ascii="Times New Roman" w:hAnsi="Times New Roman" w:cs="Times New Roman"/>
          <w:sz w:val="40"/>
          <w:szCs w:val="40"/>
        </w:rPr>
      </w:pPr>
      <w:r w:rsidRPr="00BB7377">
        <w:rPr>
          <w:rFonts w:ascii="Times New Roman" w:hAnsi="Times New Roman" w:cs="Times New Roman"/>
          <w:sz w:val="40"/>
          <w:szCs w:val="40"/>
        </w:rPr>
        <w:t>(</w:t>
      </w:r>
      <w:r w:rsidRPr="00BB7377">
        <w:rPr>
          <w:rFonts w:ascii="Times New Roman" w:hAnsi="Times New Roman" w:cs="Times New Roman"/>
          <w:sz w:val="24"/>
          <w:szCs w:val="24"/>
        </w:rPr>
        <w:t>Umair Afzal</w:t>
      </w:r>
      <w:r w:rsidR="00D319B0" w:rsidRPr="00BB7377">
        <w:rPr>
          <w:rFonts w:ascii="Times New Roman" w:hAnsi="Times New Roman" w:cs="Times New Roman"/>
          <w:sz w:val="24"/>
          <w:szCs w:val="24"/>
        </w:rPr>
        <w:t xml:space="preserve"> 19I-0517</w:t>
      </w:r>
      <w:r w:rsidRPr="00BB7377">
        <w:rPr>
          <w:rFonts w:ascii="Times New Roman" w:hAnsi="Times New Roman" w:cs="Times New Roman"/>
          <w:sz w:val="40"/>
          <w:szCs w:val="40"/>
        </w:rPr>
        <w:t>)</w:t>
      </w:r>
    </w:p>
    <w:p w14:paraId="6266D0F9" w14:textId="583AE609" w:rsidR="00070CED" w:rsidRDefault="00070CED" w:rsidP="00AE19AC">
      <w:pPr>
        <w:rPr>
          <w:rFonts w:ascii="Times New Roman" w:hAnsi="Times New Roman" w:cs="Times New Roman"/>
          <w:sz w:val="40"/>
          <w:szCs w:val="40"/>
        </w:rPr>
      </w:pPr>
    </w:p>
    <w:p w14:paraId="6697C980" w14:textId="681A125B" w:rsidR="00AE19AC" w:rsidRDefault="00AE19AC" w:rsidP="00AE19AC">
      <w:pPr>
        <w:rPr>
          <w:rFonts w:ascii="Times New Roman" w:hAnsi="Times New Roman" w:cs="Times New Roman"/>
          <w:sz w:val="40"/>
          <w:szCs w:val="40"/>
        </w:rPr>
      </w:pPr>
    </w:p>
    <w:p w14:paraId="4B3F2B9D" w14:textId="77777777" w:rsidR="00AE19AC" w:rsidRPr="00BB7377" w:rsidRDefault="00AE19AC" w:rsidP="00AE19AC">
      <w:pPr>
        <w:rPr>
          <w:rFonts w:ascii="Times New Roman" w:hAnsi="Times New Roman" w:cs="Times New Roman"/>
          <w:sz w:val="40"/>
          <w:szCs w:val="24"/>
        </w:rPr>
      </w:pPr>
    </w:p>
    <w:p w14:paraId="49F91A38" w14:textId="746FB580" w:rsidR="00070CED" w:rsidRPr="00BB7377" w:rsidRDefault="00070CED" w:rsidP="00070CED">
      <w:pPr>
        <w:jc w:val="center"/>
        <w:rPr>
          <w:rFonts w:ascii="Times New Roman" w:hAnsi="Times New Roman" w:cs="Times New Roman"/>
          <w:sz w:val="40"/>
          <w:szCs w:val="24"/>
        </w:rPr>
      </w:pPr>
    </w:p>
    <w:p w14:paraId="3DA54654" w14:textId="090D540A" w:rsidR="00070CED" w:rsidRPr="00BB7377" w:rsidRDefault="00070CED" w:rsidP="00ED06D3">
      <w:pPr>
        <w:rPr>
          <w:rFonts w:ascii="Times New Roman" w:hAnsi="Times New Roman" w:cs="Times New Roman"/>
          <w:sz w:val="40"/>
          <w:szCs w:val="24"/>
        </w:rPr>
      </w:pPr>
    </w:p>
    <w:p w14:paraId="52F4D280" w14:textId="77777777" w:rsidR="005458DD" w:rsidRDefault="005458DD" w:rsidP="00ED06D3">
      <w:pPr>
        <w:rPr>
          <w:rFonts w:ascii="Times New Roman" w:hAnsi="Times New Roman" w:cs="Times New Roman"/>
          <w:sz w:val="24"/>
          <w:szCs w:val="24"/>
        </w:rPr>
      </w:pPr>
    </w:p>
    <w:p w14:paraId="46550399" w14:textId="77777777" w:rsidR="005458DD" w:rsidRDefault="005458DD" w:rsidP="00ED06D3">
      <w:pPr>
        <w:rPr>
          <w:rFonts w:ascii="Times New Roman" w:hAnsi="Times New Roman" w:cs="Times New Roman"/>
          <w:sz w:val="24"/>
          <w:szCs w:val="24"/>
        </w:rPr>
      </w:pPr>
    </w:p>
    <w:p w14:paraId="7D43E1EF" w14:textId="77777777" w:rsidR="005458DD" w:rsidRDefault="005458DD" w:rsidP="00ED06D3">
      <w:pPr>
        <w:rPr>
          <w:rFonts w:ascii="Times New Roman" w:hAnsi="Times New Roman" w:cs="Times New Roman"/>
          <w:sz w:val="24"/>
          <w:szCs w:val="24"/>
        </w:rPr>
      </w:pPr>
    </w:p>
    <w:p w14:paraId="1B7609E7" w14:textId="1CDE84C1" w:rsidR="00610F7D" w:rsidRPr="00BB7377" w:rsidRDefault="00610F7D" w:rsidP="00ED06D3">
      <w:pPr>
        <w:rPr>
          <w:rFonts w:ascii="Times New Roman" w:hAnsi="Times New Roman" w:cs="Times New Roman"/>
          <w:sz w:val="24"/>
          <w:szCs w:val="24"/>
        </w:rPr>
      </w:pPr>
      <w:r w:rsidRPr="00BB7377">
        <w:rPr>
          <w:rFonts w:ascii="Times New Roman" w:hAnsi="Times New Roman" w:cs="Times New Roman"/>
          <w:sz w:val="24"/>
          <w:szCs w:val="24"/>
        </w:rPr>
        <w:lastRenderedPageBreak/>
        <w:t>We’ll explain the basic purpose of all functions and classes below and their relationship with each other.</w:t>
      </w:r>
    </w:p>
    <w:p w14:paraId="3C2B2CB3" w14:textId="43647D39" w:rsidR="00DA1400" w:rsidRPr="00BB7377" w:rsidRDefault="00DA1400" w:rsidP="00DA1400">
      <w:pPr>
        <w:pStyle w:val="ListParagraph"/>
        <w:numPr>
          <w:ilvl w:val="0"/>
          <w:numId w:val="1"/>
        </w:numPr>
        <w:rPr>
          <w:rFonts w:ascii="Times New Roman" w:hAnsi="Times New Roman" w:cs="Times New Roman"/>
          <w:b/>
          <w:sz w:val="32"/>
          <w:szCs w:val="32"/>
        </w:rPr>
      </w:pPr>
      <w:r w:rsidRPr="00BB7377">
        <w:rPr>
          <w:rFonts w:ascii="Times New Roman" w:hAnsi="Times New Roman" w:cs="Times New Roman"/>
          <w:b/>
          <w:sz w:val="32"/>
          <w:szCs w:val="32"/>
        </w:rPr>
        <w:t>DHT.h:</w:t>
      </w:r>
    </w:p>
    <w:p w14:paraId="0124CF33" w14:textId="2DC0C774" w:rsidR="007A3AA2" w:rsidRPr="00BB7377" w:rsidRDefault="007A3AA2" w:rsidP="007A3AA2">
      <w:pPr>
        <w:pStyle w:val="ListParagraph"/>
        <w:rPr>
          <w:rFonts w:ascii="Times New Roman" w:hAnsi="Times New Roman" w:cs="Times New Roman"/>
          <w:sz w:val="24"/>
          <w:szCs w:val="24"/>
        </w:rPr>
      </w:pPr>
      <w:r w:rsidRPr="00BB7377">
        <w:rPr>
          <w:rFonts w:ascii="Times New Roman" w:hAnsi="Times New Roman" w:cs="Times New Roman"/>
          <w:sz w:val="24"/>
          <w:szCs w:val="24"/>
        </w:rPr>
        <w:t xml:space="preserve">We have included two files in it. </w:t>
      </w:r>
    </w:p>
    <w:p w14:paraId="57B0766B" w14:textId="44B2585B" w:rsidR="007A3AA2" w:rsidRPr="00BB7377" w:rsidRDefault="007A3AA2" w:rsidP="007A3AA2">
      <w:pPr>
        <w:pStyle w:val="ListParagraph"/>
        <w:numPr>
          <w:ilvl w:val="0"/>
          <w:numId w:val="4"/>
        </w:numPr>
        <w:rPr>
          <w:rFonts w:ascii="Times New Roman" w:hAnsi="Times New Roman" w:cs="Times New Roman"/>
          <w:sz w:val="24"/>
          <w:szCs w:val="24"/>
        </w:rPr>
      </w:pPr>
      <w:r w:rsidRPr="00BB7377">
        <w:rPr>
          <w:rFonts w:ascii="Times New Roman" w:hAnsi="Times New Roman" w:cs="Times New Roman"/>
          <w:sz w:val="24"/>
          <w:szCs w:val="24"/>
        </w:rPr>
        <w:t>hash.h</w:t>
      </w:r>
    </w:p>
    <w:p w14:paraId="19F6B275" w14:textId="6CBDFA30" w:rsidR="007A3AA2" w:rsidRPr="00BB7377" w:rsidRDefault="007A3AA2" w:rsidP="007A3AA2">
      <w:pPr>
        <w:pStyle w:val="ListParagraph"/>
        <w:numPr>
          <w:ilvl w:val="0"/>
          <w:numId w:val="4"/>
        </w:numPr>
        <w:rPr>
          <w:rFonts w:ascii="Times New Roman" w:hAnsi="Times New Roman" w:cs="Times New Roman"/>
          <w:sz w:val="24"/>
          <w:szCs w:val="24"/>
        </w:rPr>
      </w:pPr>
      <w:r w:rsidRPr="00BB7377">
        <w:rPr>
          <w:rFonts w:ascii="Times New Roman" w:hAnsi="Times New Roman" w:cs="Times New Roman"/>
          <w:sz w:val="24"/>
          <w:szCs w:val="24"/>
        </w:rPr>
        <w:t>CircularLinkedList.h</w:t>
      </w:r>
    </w:p>
    <w:p w14:paraId="15EF65B8" w14:textId="77777777" w:rsidR="00DA1400" w:rsidRPr="00BB7377" w:rsidRDefault="00DA1400" w:rsidP="00DA1400">
      <w:pPr>
        <w:pStyle w:val="ListParagraph"/>
        <w:rPr>
          <w:rFonts w:ascii="Times New Roman" w:hAnsi="Times New Roman" w:cs="Times New Roman"/>
          <w:b/>
          <w:sz w:val="32"/>
          <w:szCs w:val="32"/>
        </w:rPr>
      </w:pPr>
    </w:p>
    <w:p w14:paraId="1CE1959A" w14:textId="1615F9D9" w:rsidR="007012B6" w:rsidRPr="00BB7377" w:rsidRDefault="007012B6" w:rsidP="00DA1400">
      <w:pPr>
        <w:pStyle w:val="ListParagraph"/>
        <w:numPr>
          <w:ilvl w:val="0"/>
          <w:numId w:val="2"/>
        </w:numPr>
        <w:rPr>
          <w:rFonts w:ascii="Times New Roman" w:hAnsi="Times New Roman" w:cs="Times New Roman"/>
          <w:b/>
          <w:sz w:val="28"/>
          <w:szCs w:val="28"/>
        </w:rPr>
      </w:pPr>
      <w:r w:rsidRPr="00BB7377">
        <w:rPr>
          <w:rFonts w:ascii="Times New Roman" w:hAnsi="Times New Roman" w:cs="Times New Roman"/>
          <w:b/>
          <w:sz w:val="28"/>
          <w:szCs w:val="28"/>
        </w:rPr>
        <w:t>ComputeShahash function:</w:t>
      </w:r>
    </w:p>
    <w:p w14:paraId="49DDA07A" w14:textId="566247EE" w:rsidR="007012B6" w:rsidRPr="00BB7377" w:rsidRDefault="007012B6" w:rsidP="007012B6">
      <w:pPr>
        <w:pStyle w:val="ListParagraph"/>
        <w:rPr>
          <w:rFonts w:ascii="Times New Roman" w:hAnsi="Times New Roman" w:cs="Times New Roman"/>
          <w:sz w:val="24"/>
          <w:szCs w:val="24"/>
        </w:rPr>
      </w:pPr>
    </w:p>
    <w:p w14:paraId="136E469C" w14:textId="7241E7EC" w:rsidR="007012B6" w:rsidRPr="00BB7377" w:rsidRDefault="00DA1400" w:rsidP="00DA1400">
      <w:pPr>
        <w:pStyle w:val="ListParagraph"/>
        <w:ind w:left="1440"/>
        <w:rPr>
          <w:rFonts w:ascii="Times New Roman" w:hAnsi="Times New Roman" w:cs="Times New Roman"/>
          <w:sz w:val="24"/>
          <w:szCs w:val="24"/>
        </w:rPr>
      </w:pPr>
      <w:r w:rsidRPr="00BB7377">
        <w:rPr>
          <w:rFonts w:ascii="Times New Roman" w:hAnsi="Times New Roman" w:cs="Times New Roman"/>
          <w:sz w:val="24"/>
          <w:szCs w:val="24"/>
        </w:rPr>
        <w:t xml:space="preserve">This function is being used to get the hash value of the string that we are passing. We have used the functions of SHA1 class in this hash function. </w:t>
      </w:r>
    </w:p>
    <w:p w14:paraId="3B87AE04" w14:textId="77777777" w:rsidR="007012B6" w:rsidRPr="00BB7377" w:rsidRDefault="007012B6" w:rsidP="007012B6">
      <w:pPr>
        <w:pStyle w:val="ListParagraph"/>
        <w:rPr>
          <w:rFonts w:ascii="Times New Roman" w:hAnsi="Times New Roman" w:cs="Times New Roman"/>
          <w:b/>
          <w:sz w:val="28"/>
          <w:szCs w:val="28"/>
        </w:rPr>
      </w:pPr>
    </w:p>
    <w:p w14:paraId="79A79109" w14:textId="51FE90B5" w:rsidR="007012B6" w:rsidRPr="00BB7377" w:rsidRDefault="007012B6" w:rsidP="00DA1400">
      <w:pPr>
        <w:pStyle w:val="ListParagraph"/>
        <w:numPr>
          <w:ilvl w:val="0"/>
          <w:numId w:val="2"/>
        </w:numPr>
        <w:rPr>
          <w:rFonts w:ascii="Times New Roman" w:hAnsi="Times New Roman" w:cs="Times New Roman"/>
          <w:b/>
          <w:sz w:val="28"/>
          <w:szCs w:val="28"/>
        </w:rPr>
      </w:pPr>
      <w:r w:rsidRPr="00BB7377">
        <w:rPr>
          <w:rFonts w:ascii="Times New Roman" w:hAnsi="Times New Roman" w:cs="Times New Roman"/>
          <w:b/>
          <w:color w:val="000000"/>
          <w:sz w:val="28"/>
          <w:szCs w:val="28"/>
        </w:rPr>
        <w:t>hexadecimalToDecimal function:</w:t>
      </w:r>
    </w:p>
    <w:p w14:paraId="2E0250A3" w14:textId="29DC51BC" w:rsidR="007012B6" w:rsidRPr="00BB7377" w:rsidRDefault="007012B6" w:rsidP="007012B6">
      <w:pPr>
        <w:pStyle w:val="ListParagraph"/>
        <w:rPr>
          <w:rFonts w:ascii="Times New Roman" w:hAnsi="Times New Roman" w:cs="Times New Roman"/>
          <w:b/>
          <w:sz w:val="28"/>
          <w:szCs w:val="28"/>
        </w:rPr>
      </w:pPr>
    </w:p>
    <w:p w14:paraId="04386EF2" w14:textId="618713F8" w:rsidR="007012B6" w:rsidRPr="00BB7377" w:rsidRDefault="00DA1400" w:rsidP="00DA1400">
      <w:pPr>
        <w:pStyle w:val="ListParagraph"/>
        <w:ind w:left="1440"/>
        <w:rPr>
          <w:rFonts w:ascii="Times New Roman" w:hAnsi="Times New Roman" w:cs="Times New Roman"/>
          <w:sz w:val="24"/>
          <w:szCs w:val="24"/>
        </w:rPr>
      </w:pPr>
      <w:r w:rsidRPr="00BB7377">
        <w:rPr>
          <w:rFonts w:ascii="Times New Roman" w:hAnsi="Times New Roman" w:cs="Times New Roman"/>
          <w:sz w:val="24"/>
          <w:szCs w:val="24"/>
        </w:rPr>
        <w:t>This function, as the name specifies, is used to change the hexadecimal values in decimal values.</w:t>
      </w:r>
    </w:p>
    <w:p w14:paraId="1A767B23" w14:textId="77777777" w:rsidR="007012B6" w:rsidRPr="00BB7377" w:rsidRDefault="007012B6" w:rsidP="007012B6">
      <w:pPr>
        <w:ind w:left="360"/>
        <w:rPr>
          <w:rFonts w:ascii="Times New Roman" w:hAnsi="Times New Roman" w:cs="Times New Roman"/>
          <w:b/>
          <w:sz w:val="28"/>
          <w:szCs w:val="28"/>
        </w:rPr>
      </w:pPr>
    </w:p>
    <w:p w14:paraId="769E6CDE" w14:textId="7E0CBC61" w:rsidR="00610F7D" w:rsidRPr="00BB7377" w:rsidRDefault="007012B6" w:rsidP="00DA1400">
      <w:pPr>
        <w:pStyle w:val="ListParagraph"/>
        <w:numPr>
          <w:ilvl w:val="0"/>
          <w:numId w:val="2"/>
        </w:numPr>
        <w:rPr>
          <w:rFonts w:ascii="Times New Roman" w:hAnsi="Times New Roman" w:cs="Times New Roman"/>
          <w:b/>
          <w:sz w:val="28"/>
          <w:szCs w:val="28"/>
        </w:rPr>
      </w:pPr>
      <w:r w:rsidRPr="00BB7377">
        <w:rPr>
          <w:rFonts w:ascii="Times New Roman" w:hAnsi="Times New Roman" w:cs="Times New Roman"/>
          <w:b/>
          <w:sz w:val="28"/>
          <w:szCs w:val="28"/>
        </w:rPr>
        <w:t xml:space="preserve">Class </w:t>
      </w:r>
      <w:r w:rsidR="00906C3E" w:rsidRPr="00BB7377">
        <w:rPr>
          <w:rFonts w:ascii="Times New Roman" w:hAnsi="Times New Roman" w:cs="Times New Roman"/>
          <w:b/>
          <w:sz w:val="28"/>
          <w:szCs w:val="28"/>
        </w:rPr>
        <w:t>DHT:</w:t>
      </w:r>
    </w:p>
    <w:p w14:paraId="49A3C315" w14:textId="77777777" w:rsidR="00E13026" w:rsidRPr="00BB7377" w:rsidRDefault="00E13026" w:rsidP="00E13026">
      <w:pPr>
        <w:pStyle w:val="ListParagraph"/>
        <w:rPr>
          <w:rFonts w:ascii="Times New Roman" w:hAnsi="Times New Roman" w:cs="Times New Roman"/>
          <w:b/>
          <w:sz w:val="28"/>
          <w:szCs w:val="28"/>
        </w:rPr>
      </w:pPr>
    </w:p>
    <w:p w14:paraId="4E6DC667" w14:textId="79649FF1" w:rsidR="007A3AA2"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Createidentifierspace</w:t>
      </w:r>
      <w:r w:rsidR="007A3AA2" w:rsidRPr="00BB7377">
        <w:rPr>
          <w:rFonts w:ascii="Times New Roman" w:hAnsi="Times New Roman" w:cs="Times New Roman"/>
          <w:b/>
          <w:color w:val="000000"/>
          <w:sz w:val="24"/>
          <w:szCs w:val="24"/>
        </w:rPr>
        <w:t>:</w:t>
      </w:r>
    </w:p>
    <w:p w14:paraId="2458CF12" w14:textId="77777777" w:rsidR="00E13026" w:rsidRPr="00BB7377" w:rsidRDefault="00E13026" w:rsidP="00E13026">
      <w:pPr>
        <w:pStyle w:val="ListParagraph"/>
        <w:ind w:left="1080"/>
        <w:rPr>
          <w:rFonts w:ascii="Times New Roman" w:hAnsi="Times New Roman" w:cs="Times New Roman"/>
          <w:color w:val="000000"/>
          <w:sz w:val="24"/>
          <w:szCs w:val="24"/>
        </w:rPr>
      </w:pPr>
    </w:p>
    <w:p w14:paraId="726DDB20" w14:textId="2E4CF0E7" w:rsidR="007A3AA2" w:rsidRPr="00BB7377" w:rsidRDefault="007A3AA2" w:rsidP="00E13026">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This function is </w:t>
      </w:r>
      <w:r w:rsidR="00E13026" w:rsidRPr="00BB7377">
        <w:rPr>
          <w:rFonts w:ascii="Times New Roman" w:hAnsi="Times New Roman" w:cs="Times New Roman"/>
          <w:color w:val="000000"/>
          <w:sz w:val="24"/>
          <w:szCs w:val="24"/>
        </w:rPr>
        <w:t xml:space="preserve">used to specify the size of identifier space in bits. </w:t>
      </w:r>
    </w:p>
    <w:p w14:paraId="7CF26048" w14:textId="77777777" w:rsidR="00E13026" w:rsidRPr="00BB7377" w:rsidRDefault="00E13026" w:rsidP="00E13026">
      <w:pPr>
        <w:pStyle w:val="ListParagraph"/>
        <w:ind w:left="1080"/>
        <w:rPr>
          <w:rFonts w:ascii="Times New Roman" w:hAnsi="Times New Roman" w:cs="Times New Roman"/>
          <w:color w:val="000000"/>
          <w:sz w:val="24"/>
          <w:szCs w:val="24"/>
        </w:rPr>
      </w:pPr>
    </w:p>
    <w:p w14:paraId="43676A19" w14:textId="2A7FE18F" w:rsidR="007A3AA2"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Specifynumberofmachines:</w:t>
      </w:r>
    </w:p>
    <w:p w14:paraId="06FCF821" w14:textId="77777777" w:rsidR="00E13026" w:rsidRPr="00BB7377" w:rsidRDefault="00E13026" w:rsidP="00E13026">
      <w:pPr>
        <w:pStyle w:val="ListParagraph"/>
        <w:ind w:left="1080"/>
        <w:rPr>
          <w:rFonts w:ascii="Times New Roman" w:hAnsi="Times New Roman" w:cs="Times New Roman"/>
          <w:color w:val="000000"/>
          <w:sz w:val="24"/>
          <w:szCs w:val="24"/>
        </w:rPr>
      </w:pPr>
    </w:p>
    <w:p w14:paraId="5DF2A487" w14:textId="58C2922D" w:rsidR="007A3AA2" w:rsidRPr="00BB7377" w:rsidRDefault="00E13026"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is used to specify the number of machines and also gives the choice to user to enter id of machines manually or automatically. And at last it adds the id as specified by user i.e. manually or automatically.</w:t>
      </w:r>
    </w:p>
    <w:p w14:paraId="3B6EB465" w14:textId="0F1DFD8C" w:rsidR="00E13026" w:rsidRPr="00BB7377" w:rsidRDefault="00E13026"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It then insert</w:t>
      </w:r>
      <w:r w:rsidR="00193326" w:rsidRPr="00BB7377">
        <w:rPr>
          <w:rFonts w:ascii="Times New Roman" w:hAnsi="Times New Roman" w:cs="Times New Roman"/>
          <w:color w:val="000000"/>
          <w:sz w:val="24"/>
          <w:szCs w:val="24"/>
        </w:rPr>
        <w:t>s</w:t>
      </w:r>
      <w:r w:rsidRPr="00BB7377">
        <w:rPr>
          <w:rFonts w:ascii="Times New Roman" w:hAnsi="Times New Roman" w:cs="Times New Roman"/>
          <w:color w:val="000000"/>
          <w:sz w:val="24"/>
          <w:szCs w:val="24"/>
        </w:rPr>
        <w:t xml:space="preserve"> that machine</w:t>
      </w:r>
      <w:r w:rsidR="00193326" w:rsidRPr="00BB7377">
        <w:rPr>
          <w:rFonts w:ascii="Times New Roman" w:hAnsi="Times New Roman" w:cs="Times New Roman"/>
          <w:color w:val="000000"/>
          <w:sz w:val="24"/>
          <w:szCs w:val="24"/>
        </w:rPr>
        <w:t>’s</w:t>
      </w:r>
      <w:r w:rsidRPr="00BB7377">
        <w:rPr>
          <w:rFonts w:ascii="Times New Roman" w:hAnsi="Times New Roman" w:cs="Times New Roman"/>
          <w:color w:val="000000"/>
          <w:sz w:val="24"/>
          <w:szCs w:val="24"/>
        </w:rPr>
        <w:t xml:space="preserve"> id in </w:t>
      </w:r>
      <w:r w:rsidR="00193326" w:rsidRPr="00BB7377">
        <w:rPr>
          <w:rFonts w:ascii="Times New Roman" w:hAnsi="Times New Roman" w:cs="Times New Roman"/>
          <w:color w:val="000000"/>
          <w:sz w:val="24"/>
          <w:szCs w:val="24"/>
        </w:rPr>
        <w:t>the</w:t>
      </w:r>
      <w:r w:rsidRPr="00BB7377">
        <w:rPr>
          <w:rFonts w:ascii="Times New Roman" w:hAnsi="Times New Roman" w:cs="Times New Roman"/>
          <w:color w:val="000000"/>
          <w:sz w:val="24"/>
          <w:szCs w:val="24"/>
        </w:rPr>
        <w:t xml:space="preserve"> circular linked list.</w:t>
      </w:r>
    </w:p>
    <w:p w14:paraId="1542EC14" w14:textId="77777777" w:rsidR="007A3AA2" w:rsidRPr="00BB7377" w:rsidRDefault="007A3AA2" w:rsidP="007A3AA2">
      <w:pPr>
        <w:pStyle w:val="ListParagraph"/>
        <w:ind w:left="1080"/>
        <w:rPr>
          <w:rFonts w:ascii="Times New Roman" w:hAnsi="Times New Roman" w:cs="Times New Roman"/>
          <w:color w:val="000000"/>
          <w:sz w:val="24"/>
          <w:szCs w:val="24"/>
        </w:rPr>
      </w:pPr>
    </w:p>
    <w:p w14:paraId="59FFB980" w14:textId="7FAA54AB"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Addmachine:</w:t>
      </w:r>
    </w:p>
    <w:p w14:paraId="2331A739" w14:textId="58538A1B" w:rsidR="007A3AA2" w:rsidRPr="00BB7377" w:rsidRDefault="007A3AA2" w:rsidP="007A3AA2">
      <w:pPr>
        <w:pStyle w:val="ListParagraph"/>
        <w:ind w:left="1080"/>
        <w:rPr>
          <w:rFonts w:ascii="Times New Roman" w:hAnsi="Times New Roman" w:cs="Times New Roman"/>
          <w:color w:val="000000"/>
          <w:sz w:val="24"/>
          <w:szCs w:val="24"/>
        </w:rPr>
      </w:pPr>
    </w:p>
    <w:p w14:paraId="17E60301" w14:textId="5BC6AC6C" w:rsidR="00E13026" w:rsidRPr="00BB7377" w:rsidRDefault="00E13026"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adds a new machine on the fly without disrupting the functionality of Ring DHT. It also inserts the machine’s id in our circular linked list.</w:t>
      </w:r>
    </w:p>
    <w:p w14:paraId="7DA531F7" w14:textId="77777777" w:rsidR="007A3AA2" w:rsidRPr="00BB7377" w:rsidRDefault="007A3AA2" w:rsidP="007A3AA2">
      <w:pPr>
        <w:pStyle w:val="ListParagraph"/>
        <w:ind w:left="1080"/>
        <w:rPr>
          <w:rFonts w:ascii="Times New Roman" w:hAnsi="Times New Roman" w:cs="Times New Roman"/>
          <w:color w:val="000000"/>
          <w:sz w:val="24"/>
          <w:szCs w:val="24"/>
        </w:rPr>
      </w:pPr>
    </w:p>
    <w:p w14:paraId="447F2227" w14:textId="409EB279"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Search:</w:t>
      </w:r>
    </w:p>
    <w:p w14:paraId="1301BA55" w14:textId="13B48A06" w:rsidR="007A3AA2" w:rsidRPr="00BB7377" w:rsidRDefault="007A3AA2" w:rsidP="007A3AA2">
      <w:pPr>
        <w:pStyle w:val="ListParagraph"/>
        <w:ind w:left="1080"/>
        <w:rPr>
          <w:rFonts w:ascii="Times New Roman" w:hAnsi="Times New Roman" w:cs="Times New Roman"/>
          <w:color w:val="000000"/>
          <w:sz w:val="24"/>
          <w:szCs w:val="24"/>
        </w:rPr>
      </w:pPr>
    </w:p>
    <w:p w14:paraId="101FC207" w14:textId="686340B3" w:rsidR="00E13026" w:rsidRPr="00BB7377" w:rsidRDefault="009A28F7"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This function basically </w:t>
      </w:r>
      <w:r w:rsidR="002922C4" w:rsidRPr="00BB7377">
        <w:rPr>
          <w:rFonts w:ascii="Times New Roman" w:hAnsi="Times New Roman" w:cs="Times New Roman"/>
          <w:color w:val="000000"/>
          <w:sz w:val="24"/>
          <w:szCs w:val="24"/>
        </w:rPr>
        <w:t>finds the machine which is responsible for data through routing tables and then return the pointer to that machine.</w:t>
      </w:r>
      <w:r w:rsidRPr="00BB7377">
        <w:rPr>
          <w:rFonts w:ascii="Times New Roman" w:hAnsi="Times New Roman" w:cs="Times New Roman"/>
          <w:color w:val="000000"/>
          <w:sz w:val="24"/>
          <w:szCs w:val="24"/>
        </w:rPr>
        <w:t xml:space="preserve"> </w:t>
      </w:r>
    </w:p>
    <w:p w14:paraId="362EA5FE" w14:textId="77777777" w:rsidR="007A3AA2" w:rsidRPr="00BB7377" w:rsidRDefault="007A3AA2" w:rsidP="007A3AA2">
      <w:pPr>
        <w:pStyle w:val="ListParagraph"/>
        <w:ind w:left="1080"/>
        <w:rPr>
          <w:rFonts w:ascii="Times New Roman" w:hAnsi="Times New Roman" w:cs="Times New Roman"/>
          <w:color w:val="000000"/>
          <w:sz w:val="24"/>
          <w:szCs w:val="24"/>
        </w:rPr>
      </w:pPr>
    </w:p>
    <w:p w14:paraId="0AB54B38" w14:textId="457ACC70"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Adddata:</w:t>
      </w:r>
    </w:p>
    <w:p w14:paraId="219A0F40" w14:textId="66D77FD7" w:rsidR="007A3AA2" w:rsidRPr="00BB7377" w:rsidRDefault="007A3AA2" w:rsidP="007A3AA2">
      <w:pPr>
        <w:pStyle w:val="ListParagraph"/>
        <w:ind w:left="1080"/>
        <w:rPr>
          <w:rFonts w:ascii="Times New Roman" w:hAnsi="Times New Roman" w:cs="Times New Roman"/>
          <w:color w:val="000000"/>
          <w:sz w:val="24"/>
          <w:szCs w:val="24"/>
        </w:rPr>
      </w:pPr>
    </w:p>
    <w:p w14:paraId="7450394A" w14:textId="551572A5" w:rsidR="009A28F7" w:rsidRPr="00BB7377" w:rsidRDefault="009A28F7"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lastRenderedPageBreak/>
        <w:t xml:space="preserve">This function inserts the data in the form of a key from any machine. </w:t>
      </w:r>
      <w:r w:rsidR="000A1060" w:rsidRPr="00BB7377">
        <w:rPr>
          <w:rFonts w:ascii="Times New Roman" w:hAnsi="Times New Roman" w:cs="Times New Roman"/>
          <w:color w:val="000000"/>
          <w:sz w:val="24"/>
          <w:szCs w:val="24"/>
        </w:rPr>
        <w:t>Then it stores the data at the specified machine through hashing and also tells the path where the data is stored by calling the search function in it.</w:t>
      </w:r>
    </w:p>
    <w:p w14:paraId="15654AC8" w14:textId="1C823AA7" w:rsidR="007A3AA2" w:rsidRPr="00BB7377" w:rsidRDefault="007A3AA2" w:rsidP="007A3AA2">
      <w:pPr>
        <w:pStyle w:val="ListParagraph"/>
        <w:ind w:left="1080"/>
        <w:rPr>
          <w:rFonts w:ascii="Times New Roman" w:hAnsi="Times New Roman" w:cs="Times New Roman"/>
          <w:color w:val="000000"/>
          <w:sz w:val="24"/>
          <w:szCs w:val="24"/>
        </w:rPr>
      </w:pPr>
    </w:p>
    <w:p w14:paraId="27508791" w14:textId="2A2E35F4" w:rsidR="00DA1400" w:rsidRPr="00BB7377" w:rsidRDefault="00DA1400" w:rsidP="007A3AA2">
      <w:pPr>
        <w:pStyle w:val="ListParagraph"/>
        <w:numPr>
          <w:ilvl w:val="0"/>
          <w:numId w:val="3"/>
        </w:numPr>
        <w:rPr>
          <w:rFonts w:ascii="Times New Roman" w:hAnsi="Times New Roman" w:cs="Times New Roman"/>
          <w:b/>
          <w:color w:val="000000"/>
          <w:sz w:val="24"/>
          <w:szCs w:val="24"/>
        </w:rPr>
      </w:pPr>
      <w:proofErr w:type="spellStart"/>
      <w:r w:rsidRPr="00BB7377">
        <w:rPr>
          <w:rFonts w:ascii="Times New Roman" w:hAnsi="Times New Roman" w:cs="Times New Roman"/>
          <w:b/>
          <w:color w:val="000000"/>
          <w:sz w:val="24"/>
          <w:szCs w:val="24"/>
        </w:rPr>
        <w:t>Redestrib</w:t>
      </w:r>
      <w:r w:rsidR="00F463DC" w:rsidRPr="00BB7377">
        <w:rPr>
          <w:rFonts w:ascii="Times New Roman" w:hAnsi="Times New Roman" w:cs="Times New Roman"/>
          <w:b/>
          <w:color w:val="000000"/>
          <w:sz w:val="24"/>
          <w:szCs w:val="24"/>
        </w:rPr>
        <w:t>ut</w:t>
      </w:r>
      <w:r w:rsidRPr="00BB7377">
        <w:rPr>
          <w:rFonts w:ascii="Times New Roman" w:hAnsi="Times New Roman" w:cs="Times New Roman"/>
          <w:b/>
          <w:color w:val="000000"/>
          <w:sz w:val="24"/>
          <w:szCs w:val="24"/>
        </w:rPr>
        <w:t>edata</w:t>
      </w:r>
      <w:proofErr w:type="spellEnd"/>
      <w:r w:rsidRPr="00BB7377">
        <w:rPr>
          <w:rFonts w:ascii="Times New Roman" w:hAnsi="Times New Roman" w:cs="Times New Roman"/>
          <w:b/>
          <w:color w:val="000000"/>
          <w:sz w:val="24"/>
          <w:szCs w:val="24"/>
        </w:rPr>
        <w:t>:</w:t>
      </w:r>
    </w:p>
    <w:p w14:paraId="0BD80A72" w14:textId="32DBFDB5" w:rsidR="007A3AA2" w:rsidRPr="00BB7377" w:rsidRDefault="007A3AA2" w:rsidP="007A3AA2">
      <w:pPr>
        <w:pStyle w:val="ListParagraph"/>
        <w:ind w:left="1080"/>
        <w:rPr>
          <w:rFonts w:ascii="Times New Roman" w:hAnsi="Times New Roman" w:cs="Times New Roman"/>
          <w:color w:val="000000"/>
          <w:sz w:val="24"/>
          <w:szCs w:val="24"/>
        </w:rPr>
      </w:pPr>
    </w:p>
    <w:p w14:paraId="3CA0D375" w14:textId="7C6CEF97" w:rsidR="000A1060" w:rsidRPr="00BB7377" w:rsidRDefault="000A1060"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basically redistributes the data after every new machine is added in the system.</w:t>
      </w:r>
    </w:p>
    <w:p w14:paraId="24648AF9" w14:textId="77777777" w:rsidR="007A3AA2" w:rsidRPr="00BB7377" w:rsidRDefault="007A3AA2" w:rsidP="007A3AA2">
      <w:pPr>
        <w:pStyle w:val="ListParagraph"/>
        <w:ind w:left="1080"/>
        <w:rPr>
          <w:rFonts w:ascii="Times New Roman" w:hAnsi="Times New Roman" w:cs="Times New Roman"/>
          <w:color w:val="000000"/>
          <w:sz w:val="24"/>
          <w:szCs w:val="24"/>
        </w:rPr>
      </w:pPr>
    </w:p>
    <w:p w14:paraId="462E7CC6" w14:textId="7A157633"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Removemachine:</w:t>
      </w:r>
    </w:p>
    <w:p w14:paraId="60452128" w14:textId="7A306BD0" w:rsidR="007A3AA2" w:rsidRPr="00BB7377" w:rsidRDefault="007A3AA2" w:rsidP="007A3AA2">
      <w:pPr>
        <w:pStyle w:val="ListParagraph"/>
        <w:ind w:left="1080"/>
        <w:rPr>
          <w:rFonts w:ascii="Times New Roman" w:hAnsi="Times New Roman" w:cs="Times New Roman"/>
          <w:color w:val="000000"/>
          <w:sz w:val="24"/>
          <w:szCs w:val="24"/>
        </w:rPr>
      </w:pPr>
    </w:p>
    <w:p w14:paraId="2EA5036C" w14:textId="54FDCDA0" w:rsidR="000A1060" w:rsidRPr="00BB7377" w:rsidRDefault="000A1060" w:rsidP="007A3AA2">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This function </w:t>
      </w:r>
      <w:r w:rsidR="00623CC1" w:rsidRPr="00BB7377">
        <w:rPr>
          <w:rFonts w:ascii="Times New Roman" w:hAnsi="Times New Roman" w:cs="Times New Roman"/>
          <w:color w:val="000000"/>
          <w:sz w:val="24"/>
          <w:szCs w:val="24"/>
        </w:rPr>
        <w:t>ask user to enter an id and then remove that machine with the same id if a machine with the given id exists. After removing the machine, if there was some data that was being stored on the specified machine (which we removed), then the data is first stored in a queue and then the machine is removed. And after that the data is again inserted in the system among the remaining machines left. And in this way a machine gets removed without disturbing the whole DHT ring.</w:t>
      </w:r>
    </w:p>
    <w:p w14:paraId="7E595024" w14:textId="77777777" w:rsidR="007A3AA2" w:rsidRPr="00BB7377" w:rsidRDefault="007A3AA2" w:rsidP="007A3AA2">
      <w:pPr>
        <w:pStyle w:val="ListParagraph"/>
        <w:ind w:left="1080"/>
        <w:rPr>
          <w:rFonts w:ascii="Times New Roman" w:hAnsi="Times New Roman" w:cs="Times New Roman"/>
          <w:color w:val="000000"/>
          <w:sz w:val="24"/>
          <w:szCs w:val="24"/>
        </w:rPr>
      </w:pPr>
    </w:p>
    <w:p w14:paraId="2940CD90" w14:textId="5715E75A"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Adddataagainafterremoval:</w:t>
      </w:r>
    </w:p>
    <w:p w14:paraId="1788F0F0" w14:textId="27C6519D" w:rsidR="009A28F7" w:rsidRPr="00BB7377" w:rsidRDefault="009A28F7" w:rsidP="009A28F7">
      <w:pPr>
        <w:pStyle w:val="ListParagraph"/>
        <w:ind w:left="1080"/>
        <w:rPr>
          <w:rFonts w:ascii="Times New Roman" w:hAnsi="Times New Roman" w:cs="Times New Roman"/>
          <w:color w:val="000000"/>
          <w:sz w:val="24"/>
          <w:szCs w:val="24"/>
        </w:rPr>
      </w:pPr>
    </w:p>
    <w:p w14:paraId="7E35A961" w14:textId="339AE204" w:rsidR="00623CC1" w:rsidRPr="00BB7377" w:rsidRDefault="00623CC1"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This function adds the data again in the system, on the specified machine by using hashing, after a machine has been removed from the system. </w:t>
      </w:r>
    </w:p>
    <w:p w14:paraId="59E9B03D" w14:textId="77777777" w:rsidR="009A28F7" w:rsidRPr="00BB7377" w:rsidRDefault="009A28F7" w:rsidP="009A28F7">
      <w:pPr>
        <w:pStyle w:val="ListParagraph"/>
        <w:ind w:left="1080"/>
        <w:rPr>
          <w:rFonts w:ascii="Times New Roman" w:hAnsi="Times New Roman" w:cs="Times New Roman"/>
          <w:color w:val="000000"/>
          <w:sz w:val="24"/>
          <w:szCs w:val="24"/>
        </w:rPr>
      </w:pPr>
    </w:p>
    <w:p w14:paraId="13174D5C" w14:textId="7B8FE24D"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Removedata:</w:t>
      </w:r>
    </w:p>
    <w:p w14:paraId="086EA497" w14:textId="57DD7CA8" w:rsidR="009A28F7" w:rsidRPr="00BB7377" w:rsidRDefault="009A28F7" w:rsidP="009A28F7">
      <w:pPr>
        <w:pStyle w:val="ListParagraph"/>
        <w:ind w:left="1080"/>
        <w:rPr>
          <w:rFonts w:ascii="Times New Roman" w:hAnsi="Times New Roman" w:cs="Times New Roman"/>
          <w:color w:val="000000"/>
          <w:sz w:val="24"/>
          <w:szCs w:val="24"/>
        </w:rPr>
      </w:pPr>
    </w:p>
    <w:p w14:paraId="670424A0" w14:textId="214EDDA1" w:rsidR="00623CC1" w:rsidRPr="00BB7377" w:rsidRDefault="00623CC1"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As the name specifies, this function is used to remove the data from the system. After removal it also tell the path from where data is removed. </w:t>
      </w:r>
    </w:p>
    <w:p w14:paraId="5F0F19E9" w14:textId="77777777" w:rsidR="009A28F7" w:rsidRPr="00BB7377" w:rsidRDefault="009A28F7" w:rsidP="009A28F7">
      <w:pPr>
        <w:pStyle w:val="ListParagraph"/>
        <w:ind w:left="1080"/>
        <w:rPr>
          <w:rFonts w:ascii="Times New Roman" w:hAnsi="Times New Roman" w:cs="Times New Roman"/>
          <w:color w:val="000000"/>
          <w:sz w:val="24"/>
          <w:szCs w:val="24"/>
        </w:rPr>
      </w:pPr>
    </w:p>
    <w:p w14:paraId="6B8B50DE" w14:textId="17ACE663"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Printavltree</w:t>
      </w:r>
      <w:r w:rsidR="00B21248" w:rsidRPr="00BB7377">
        <w:rPr>
          <w:rFonts w:ascii="Times New Roman" w:hAnsi="Times New Roman" w:cs="Times New Roman"/>
          <w:b/>
          <w:color w:val="000000"/>
          <w:sz w:val="24"/>
          <w:szCs w:val="24"/>
        </w:rPr>
        <w:t>:</w:t>
      </w:r>
    </w:p>
    <w:p w14:paraId="065F07FE" w14:textId="77777777" w:rsidR="009A28F7" w:rsidRPr="00BB7377" w:rsidRDefault="009A28F7" w:rsidP="009A28F7">
      <w:pPr>
        <w:pStyle w:val="ListParagraph"/>
        <w:ind w:left="1080"/>
        <w:rPr>
          <w:rFonts w:ascii="Times New Roman" w:hAnsi="Times New Roman" w:cs="Times New Roman"/>
          <w:color w:val="000000"/>
          <w:sz w:val="24"/>
          <w:szCs w:val="24"/>
        </w:rPr>
      </w:pPr>
    </w:p>
    <w:p w14:paraId="6770AC20" w14:textId="13408433" w:rsidR="009A28F7" w:rsidRPr="00BB7377" w:rsidRDefault="00623CC1"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 xml:space="preserve">This function is </w:t>
      </w:r>
      <w:r w:rsidR="00D8763B" w:rsidRPr="00BB7377">
        <w:rPr>
          <w:rFonts w:ascii="Times New Roman" w:hAnsi="Times New Roman" w:cs="Times New Roman"/>
          <w:color w:val="000000"/>
          <w:sz w:val="24"/>
          <w:szCs w:val="24"/>
        </w:rPr>
        <w:t>self-explanatory. It prints the avl tree of a specified machine on the screen.</w:t>
      </w:r>
    </w:p>
    <w:p w14:paraId="35433B83" w14:textId="77777777" w:rsidR="00623CC1" w:rsidRPr="00BB7377" w:rsidRDefault="00623CC1" w:rsidP="009A28F7">
      <w:pPr>
        <w:pStyle w:val="ListParagraph"/>
        <w:ind w:left="1080"/>
        <w:rPr>
          <w:rFonts w:ascii="Times New Roman" w:hAnsi="Times New Roman" w:cs="Times New Roman"/>
          <w:color w:val="000000"/>
          <w:sz w:val="24"/>
          <w:szCs w:val="24"/>
        </w:rPr>
      </w:pPr>
    </w:p>
    <w:p w14:paraId="63D29F91" w14:textId="06C24F81" w:rsidR="00DA1400" w:rsidRPr="00BB7377" w:rsidRDefault="00DA1400"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Printroutingtable</w:t>
      </w:r>
      <w:r w:rsidR="00B21248" w:rsidRPr="00BB7377">
        <w:rPr>
          <w:rFonts w:ascii="Times New Roman" w:hAnsi="Times New Roman" w:cs="Times New Roman"/>
          <w:b/>
          <w:color w:val="000000"/>
          <w:sz w:val="24"/>
          <w:szCs w:val="24"/>
        </w:rPr>
        <w:t>:</w:t>
      </w:r>
    </w:p>
    <w:p w14:paraId="6B9279D1" w14:textId="2D1C64A8" w:rsidR="009A28F7" w:rsidRPr="00BB7377" w:rsidRDefault="009A28F7" w:rsidP="009A28F7">
      <w:pPr>
        <w:pStyle w:val="ListParagraph"/>
        <w:ind w:left="1080"/>
        <w:rPr>
          <w:rFonts w:ascii="Times New Roman" w:hAnsi="Times New Roman" w:cs="Times New Roman"/>
          <w:color w:val="000000"/>
          <w:sz w:val="24"/>
          <w:szCs w:val="24"/>
        </w:rPr>
      </w:pPr>
    </w:p>
    <w:p w14:paraId="354E497D" w14:textId="5F9B7E61" w:rsidR="00D8763B" w:rsidRPr="00BB7377" w:rsidRDefault="00D8763B"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prints the routing table of the machine whose id is given by the user.</w:t>
      </w:r>
    </w:p>
    <w:p w14:paraId="41019255" w14:textId="77777777" w:rsidR="00D8763B" w:rsidRPr="00BB7377" w:rsidRDefault="00D8763B" w:rsidP="009A28F7">
      <w:pPr>
        <w:pStyle w:val="ListParagraph"/>
        <w:ind w:left="1080"/>
        <w:rPr>
          <w:rFonts w:ascii="Times New Roman" w:hAnsi="Times New Roman" w:cs="Times New Roman"/>
          <w:color w:val="000000"/>
          <w:sz w:val="24"/>
          <w:szCs w:val="24"/>
        </w:rPr>
      </w:pPr>
    </w:p>
    <w:p w14:paraId="6B87BF9D" w14:textId="4CEE4323" w:rsidR="00B21248" w:rsidRPr="00BB7377" w:rsidRDefault="00B21248"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Succ:</w:t>
      </w:r>
    </w:p>
    <w:p w14:paraId="6CCAA476" w14:textId="6B4C2ACC" w:rsidR="009A28F7" w:rsidRPr="00BB7377" w:rsidRDefault="009A28F7" w:rsidP="009A28F7">
      <w:pPr>
        <w:pStyle w:val="ListParagraph"/>
        <w:ind w:left="1080"/>
        <w:rPr>
          <w:rFonts w:ascii="Times New Roman" w:hAnsi="Times New Roman" w:cs="Times New Roman"/>
          <w:color w:val="000000"/>
          <w:sz w:val="24"/>
          <w:szCs w:val="24"/>
        </w:rPr>
      </w:pPr>
    </w:p>
    <w:p w14:paraId="6412D2F6" w14:textId="158C8E90" w:rsidR="00D8763B" w:rsidRPr="00BB7377" w:rsidRDefault="00D8763B"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It finds the successor of a value that which machine is responsible for it.</w:t>
      </w:r>
    </w:p>
    <w:p w14:paraId="60E00F04" w14:textId="71739175" w:rsidR="009A28F7" w:rsidRPr="00BB7377" w:rsidRDefault="009A28F7" w:rsidP="009A28F7">
      <w:pPr>
        <w:pStyle w:val="ListParagraph"/>
        <w:ind w:left="1080"/>
        <w:rPr>
          <w:rFonts w:ascii="Times New Roman" w:hAnsi="Times New Roman" w:cs="Times New Roman"/>
          <w:color w:val="000000"/>
          <w:sz w:val="24"/>
          <w:szCs w:val="24"/>
        </w:rPr>
      </w:pPr>
    </w:p>
    <w:p w14:paraId="440136FD" w14:textId="35142519" w:rsidR="00B21248" w:rsidRPr="00BB7377" w:rsidRDefault="00B21248" w:rsidP="007A3AA2">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t>Constructroutingtables:</w:t>
      </w:r>
    </w:p>
    <w:p w14:paraId="12E2CAF3" w14:textId="77777777" w:rsidR="009A28F7" w:rsidRPr="00BB7377" w:rsidRDefault="009A28F7" w:rsidP="009A28F7">
      <w:pPr>
        <w:pStyle w:val="ListParagraph"/>
        <w:ind w:left="1080"/>
        <w:rPr>
          <w:rFonts w:ascii="Times New Roman" w:hAnsi="Times New Roman" w:cs="Times New Roman"/>
          <w:color w:val="000000"/>
          <w:sz w:val="24"/>
          <w:szCs w:val="24"/>
        </w:rPr>
      </w:pPr>
    </w:p>
    <w:p w14:paraId="3F98DFC0" w14:textId="7CD9ED0E" w:rsidR="009A28F7" w:rsidRPr="00BB7377" w:rsidRDefault="00D8763B" w:rsidP="009A28F7">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is making routing tables by using doubly linked list and also by using the formula that is given to us in the pdf</w:t>
      </w:r>
      <w:r w:rsidR="007A7A7B" w:rsidRPr="00BB7377">
        <w:rPr>
          <w:rFonts w:ascii="Times New Roman" w:hAnsi="Times New Roman" w:cs="Times New Roman"/>
          <w:color w:val="000000"/>
          <w:sz w:val="24"/>
          <w:szCs w:val="24"/>
        </w:rPr>
        <w:t>.</w:t>
      </w:r>
    </w:p>
    <w:p w14:paraId="4F681E6F" w14:textId="77777777" w:rsidR="007A7A7B" w:rsidRPr="00BB7377" w:rsidRDefault="007A7A7B" w:rsidP="009A28F7">
      <w:pPr>
        <w:pStyle w:val="ListParagraph"/>
        <w:ind w:left="1080"/>
        <w:rPr>
          <w:rFonts w:ascii="Times New Roman" w:hAnsi="Times New Roman" w:cs="Times New Roman"/>
          <w:color w:val="000000"/>
          <w:sz w:val="24"/>
          <w:szCs w:val="24"/>
        </w:rPr>
      </w:pPr>
    </w:p>
    <w:p w14:paraId="523E4FAF" w14:textId="4A3CF371" w:rsidR="00DA1400" w:rsidRPr="00BB7377" w:rsidRDefault="00B21248" w:rsidP="007A7A7B">
      <w:pPr>
        <w:pStyle w:val="ListParagraph"/>
        <w:numPr>
          <w:ilvl w:val="0"/>
          <w:numId w:val="3"/>
        </w:numPr>
        <w:rPr>
          <w:rFonts w:ascii="Times New Roman" w:hAnsi="Times New Roman" w:cs="Times New Roman"/>
          <w:b/>
          <w:color w:val="000000"/>
          <w:sz w:val="24"/>
          <w:szCs w:val="24"/>
        </w:rPr>
      </w:pPr>
      <w:r w:rsidRPr="00BB7377">
        <w:rPr>
          <w:rFonts w:ascii="Times New Roman" w:hAnsi="Times New Roman" w:cs="Times New Roman"/>
          <w:b/>
          <w:color w:val="000000"/>
          <w:sz w:val="24"/>
          <w:szCs w:val="24"/>
        </w:rPr>
        <w:lastRenderedPageBreak/>
        <w:t>Menu:</w:t>
      </w:r>
    </w:p>
    <w:p w14:paraId="18DBFA2D" w14:textId="77777777" w:rsidR="007A7A7B" w:rsidRPr="00BB7377" w:rsidRDefault="007A7A7B" w:rsidP="007A7A7B">
      <w:pPr>
        <w:pStyle w:val="ListParagraph"/>
        <w:ind w:left="1080"/>
        <w:rPr>
          <w:rFonts w:ascii="Times New Roman" w:hAnsi="Times New Roman" w:cs="Times New Roman"/>
          <w:color w:val="000000"/>
          <w:sz w:val="24"/>
          <w:szCs w:val="24"/>
        </w:rPr>
      </w:pPr>
    </w:p>
    <w:p w14:paraId="1F5405A0" w14:textId="64296CB5" w:rsidR="007A7A7B" w:rsidRPr="00BB7377" w:rsidRDefault="007A7A7B" w:rsidP="007A7A7B">
      <w:pPr>
        <w:pStyle w:val="ListParagraph"/>
        <w:ind w:left="1080"/>
        <w:rPr>
          <w:rFonts w:ascii="Times New Roman" w:hAnsi="Times New Roman" w:cs="Times New Roman"/>
          <w:color w:val="000000"/>
          <w:sz w:val="24"/>
          <w:szCs w:val="24"/>
        </w:rPr>
      </w:pPr>
      <w:r w:rsidRPr="00BB7377">
        <w:rPr>
          <w:rFonts w:ascii="Times New Roman" w:hAnsi="Times New Roman" w:cs="Times New Roman"/>
          <w:color w:val="000000"/>
          <w:sz w:val="24"/>
          <w:szCs w:val="24"/>
        </w:rPr>
        <w:t>This function is displaying the menu. First of all, this function is called. It gives user different options to select from. After selecting a specific option, it calls the required functions that are to be used to fulfil user requirements.</w:t>
      </w:r>
    </w:p>
    <w:p w14:paraId="73C3300E" w14:textId="2217786E" w:rsidR="00E1786F" w:rsidRPr="00BB7377" w:rsidRDefault="00E1786F" w:rsidP="007A7A7B">
      <w:pPr>
        <w:rPr>
          <w:rFonts w:ascii="Times New Roman" w:hAnsi="Times New Roman" w:cs="Times New Roman"/>
          <w:sz w:val="28"/>
          <w:szCs w:val="28"/>
        </w:rPr>
      </w:pPr>
    </w:p>
    <w:p w14:paraId="7973EACD" w14:textId="77777777" w:rsidR="00E1786F" w:rsidRPr="00BB7377" w:rsidRDefault="00E1786F" w:rsidP="00E1786F">
      <w:pPr>
        <w:ind w:left="360"/>
        <w:rPr>
          <w:rFonts w:ascii="Times New Roman" w:hAnsi="Times New Roman" w:cs="Times New Roman"/>
          <w:sz w:val="28"/>
          <w:szCs w:val="28"/>
        </w:rPr>
      </w:pPr>
    </w:p>
    <w:p w14:paraId="66629DC8" w14:textId="36228D18" w:rsidR="00906C3E"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DoublyLinkedList</w:t>
      </w:r>
      <w:r w:rsidR="007A7A7B" w:rsidRPr="00BB7377">
        <w:rPr>
          <w:rFonts w:ascii="Times New Roman" w:hAnsi="Times New Roman" w:cs="Times New Roman"/>
          <w:b/>
          <w:sz w:val="28"/>
          <w:szCs w:val="28"/>
        </w:rPr>
        <w:t>.h</w:t>
      </w:r>
      <w:r w:rsidRPr="00BB7377">
        <w:rPr>
          <w:rFonts w:ascii="Times New Roman" w:hAnsi="Times New Roman" w:cs="Times New Roman"/>
          <w:b/>
          <w:sz w:val="28"/>
          <w:szCs w:val="28"/>
        </w:rPr>
        <w:t>:</w:t>
      </w:r>
    </w:p>
    <w:p w14:paraId="7A5D105A" w14:textId="5A00FC5D" w:rsidR="00E1786F" w:rsidRPr="00BB7377" w:rsidRDefault="00FB5538" w:rsidP="00E1786F">
      <w:pPr>
        <w:ind w:left="360"/>
        <w:rPr>
          <w:rFonts w:ascii="Times New Roman" w:hAnsi="Times New Roman" w:cs="Times New Roman"/>
          <w:sz w:val="24"/>
          <w:szCs w:val="24"/>
        </w:rPr>
      </w:pPr>
      <w:r w:rsidRPr="00BB7377">
        <w:rPr>
          <w:rFonts w:ascii="Times New Roman" w:hAnsi="Times New Roman" w:cs="Times New Roman"/>
          <w:sz w:val="24"/>
          <w:szCs w:val="24"/>
        </w:rPr>
        <w:t>We have included CircularLinkedList.h in it.</w:t>
      </w:r>
    </w:p>
    <w:p w14:paraId="64BFC0E6" w14:textId="43C37694" w:rsidR="00E1786F" w:rsidRPr="00BB7377" w:rsidRDefault="00FB5538" w:rsidP="00E1786F">
      <w:pPr>
        <w:ind w:left="360"/>
        <w:rPr>
          <w:rFonts w:ascii="Times New Roman" w:hAnsi="Times New Roman" w:cs="Times New Roman"/>
          <w:sz w:val="24"/>
          <w:szCs w:val="28"/>
        </w:rPr>
      </w:pPr>
      <w:r w:rsidRPr="00BB7377">
        <w:rPr>
          <w:rFonts w:ascii="Times New Roman" w:hAnsi="Times New Roman" w:cs="Times New Roman"/>
          <w:sz w:val="24"/>
          <w:szCs w:val="28"/>
        </w:rPr>
        <w:t>This is basically a double linked list in which we have included the following functions:</w:t>
      </w:r>
    </w:p>
    <w:p w14:paraId="43EE76DC" w14:textId="3812FECB" w:rsidR="00FB5538" w:rsidRPr="00BB7377" w:rsidRDefault="00FB5538" w:rsidP="00FB5538">
      <w:pPr>
        <w:pStyle w:val="ListParagraph"/>
        <w:numPr>
          <w:ilvl w:val="0"/>
          <w:numId w:val="6"/>
        </w:numPr>
        <w:rPr>
          <w:rFonts w:ascii="Times New Roman" w:hAnsi="Times New Roman" w:cs="Times New Roman"/>
          <w:b/>
          <w:sz w:val="24"/>
          <w:szCs w:val="28"/>
        </w:rPr>
      </w:pPr>
      <w:r w:rsidRPr="00BB7377">
        <w:rPr>
          <w:rFonts w:ascii="Times New Roman" w:hAnsi="Times New Roman" w:cs="Times New Roman"/>
          <w:b/>
          <w:sz w:val="24"/>
          <w:szCs w:val="28"/>
        </w:rPr>
        <w:t>Insert:</w:t>
      </w:r>
    </w:p>
    <w:p w14:paraId="00188FE6" w14:textId="49550EE5" w:rsidR="00FB5538" w:rsidRPr="00BB7377" w:rsidRDefault="00FB5538" w:rsidP="00FB5538">
      <w:pPr>
        <w:pStyle w:val="ListParagraph"/>
        <w:ind w:left="1080"/>
        <w:rPr>
          <w:rFonts w:ascii="Times New Roman" w:hAnsi="Times New Roman" w:cs="Times New Roman"/>
          <w:sz w:val="24"/>
          <w:szCs w:val="28"/>
        </w:rPr>
      </w:pPr>
    </w:p>
    <w:p w14:paraId="5F2944B4" w14:textId="5FC5C68E" w:rsidR="00FB5538" w:rsidRPr="00BB7377" w:rsidRDefault="00FB5538" w:rsidP="00FB5538">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This function inserts the values in the list and maintains the next and previous pointers as it is a doubly linked list.</w:t>
      </w:r>
    </w:p>
    <w:p w14:paraId="4CB8F143" w14:textId="77777777" w:rsidR="00FB5538" w:rsidRPr="00BB7377" w:rsidRDefault="00FB5538" w:rsidP="00FB5538">
      <w:pPr>
        <w:pStyle w:val="ListParagraph"/>
        <w:ind w:left="1080"/>
        <w:rPr>
          <w:rFonts w:ascii="Times New Roman" w:hAnsi="Times New Roman" w:cs="Times New Roman"/>
          <w:sz w:val="24"/>
          <w:szCs w:val="28"/>
        </w:rPr>
      </w:pPr>
    </w:p>
    <w:p w14:paraId="5BB0284E" w14:textId="2E52A80B" w:rsidR="00FB5538" w:rsidRPr="00BB7377" w:rsidRDefault="00FB5538" w:rsidP="00FB5538">
      <w:pPr>
        <w:pStyle w:val="ListParagraph"/>
        <w:numPr>
          <w:ilvl w:val="0"/>
          <w:numId w:val="6"/>
        </w:numPr>
        <w:rPr>
          <w:rFonts w:ascii="Times New Roman" w:hAnsi="Times New Roman" w:cs="Times New Roman"/>
          <w:b/>
          <w:sz w:val="24"/>
          <w:szCs w:val="28"/>
        </w:rPr>
      </w:pPr>
      <w:r w:rsidRPr="00BB7377">
        <w:rPr>
          <w:rFonts w:ascii="Times New Roman" w:hAnsi="Times New Roman" w:cs="Times New Roman"/>
          <w:b/>
          <w:sz w:val="24"/>
          <w:szCs w:val="28"/>
        </w:rPr>
        <w:t>Remove:</w:t>
      </w:r>
    </w:p>
    <w:p w14:paraId="34058AD5" w14:textId="5D9ED912" w:rsidR="00FB5538" w:rsidRPr="00BB7377" w:rsidRDefault="00FB5538" w:rsidP="00FB5538">
      <w:pPr>
        <w:ind w:left="1080"/>
        <w:rPr>
          <w:rFonts w:ascii="Times New Roman" w:hAnsi="Times New Roman" w:cs="Times New Roman"/>
          <w:sz w:val="24"/>
          <w:szCs w:val="28"/>
        </w:rPr>
      </w:pPr>
      <w:r w:rsidRPr="00BB7377">
        <w:rPr>
          <w:rFonts w:ascii="Times New Roman" w:hAnsi="Times New Roman" w:cs="Times New Roman"/>
          <w:sz w:val="24"/>
          <w:szCs w:val="28"/>
        </w:rPr>
        <w:t>This function removes a particular node from the list and rearrange the next and previous pointers.</w:t>
      </w:r>
    </w:p>
    <w:p w14:paraId="051FBD87" w14:textId="77777777" w:rsidR="00FB5538" w:rsidRPr="00BB7377" w:rsidRDefault="00FB5538" w:rsidP="00FB5538">
      <w:pPr>
        <w:ind w:left="360"/>
        <w:rPr>
          <w:rFonts w:ascii="Times New Roman" w:hAnsi="Times New Roman" w:cs="Times New Roman"/>
          <w:sz w:val="24"/>
          <w:szCs w:val="28"/>
        </w:rPr>
      </w:pPr>
    </w:p>
    <w:p w14:paraId="7F63BAD0" w14:textId="2DB69AE4" w:rsidR="00FB5538" w:rsidRPr="00BB7377" w:rsidRDefault="00FB5538" w:rsidP="00FB5538">
      <w:pPr>
        <w:pStyle w:val="ListParagraph"/>
        <w:numPr>
          <w:ilvl w:val="0"/>
          <w:numId w:val="6"/>
        </w:numPr>
        <w:rPr>
          <w:rFonts w:ascii="Times New Roman" w:hAnsi="Times New Roman" w:cs="Times New Roman"/>
          <w:b/>
          <w:sz w:val="24"/>
          <w:szCs w:val="28"/>
        </w:rPr>
      </w:pPr>
      <w:r w:rsidRPr="00BB7377">
        <w:rPr>
          <w:rFonts w:ascii="Times New Roman" w:hAnsi="Times New Roman" w:cs="Times New Roman"/>
          <w:b/>
          <w:sz w:val="24"/>
          <w:szCs w:val="28"/>
        </w:rPr>
        <w:t>Display:</w:t>
      </w:r>
    </w:p>
    <w:p w14:paraId="5160F52B" w14:textId="78B160D3" w:rsidR="00FB5538" w:rsidRPr="00BB7377" w:rsidRDefault="00FB5538" w:rsidP="00FB5538">
      <w:pPr>
        <w:ind w:left="1080"/>
        <w:rPr>
          <w:rFonts w:ascii="Times New Roman" w:hAnsi="Times New Roman" w:cs="Times New Roman"/>
          <w:sz w:val="24"/>
          <w:szCs w:val="28"/>
        </w:rPr>
      </w:pPr>
      <w:r w:rsidRPr="00BB7377">
        <w:rPr>
          <w:rFonts w:ascii="Times New Roman" w:hAnsi="Times New Roman" w:cs="Times New Roman"/>
          <w:sz w:val="24"/>
          <w:szCs w:val="28"/>
        </w:rPr>
        <w:t xml:space="preserve">This function displays all the contents of the list. </w:t>
      </w:r>
    </w:p>
    <w:p w14:paraId="14273253" w14:textId="77777777" w:rsidR="00FB5538" w:rsidRPr="00BB7377" w:rsidRDefault="00FB5538" w:rsidP="00FB5538">
      <w:pPr>
        <w:ind w:left="360"/>
        <w:rPr>
          <w:rFonts w:ascii="Times New Roman" w:hAnsi="Times New Roman" w:cs="Times New Roman"/>
          <w:sz w:val="24"/>
          <w:szCs w:val="28"/>
        </w:rPr>
      </w:pPr>
    </w:p>
    <w:p w14:paraId="46BC93AA" w14:textId="77777777" w:rsidR="00E1786F" w:rsidRPr="00BB7377" w:rsidRDefault="00E1786F" w:rsidP="00E1786F">
      <w:pPr>
        <w:ind w:left="360"/>
        <w:rPr>
          <w:rFonts w:ascii="Times New Roman" w:hAnsi="Times New Roman" w:cs="Times New Roman"/>
          <w:sz w:val="28"/>
          <w:szCs w:val="28"/>
        </w:rPr>
      </w:pPr>
    </w:p>
    <w:p w14:paraId="18150FF7" w14:textId="25C4B0C5" w:rsidR="00E1786F"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CircularLinkedList</w:t>
      </w:r>
      <w:r w:rsidR="007A7A7B" w:rsidRPr="00BB7377">
        <w:rPr>
          <w:rFonts w:ascii="Times New Roman" w:hAnsi="Times New Roman" w:cs="Times New Roman"/>
          <w:b/>
          <w:sz w:val="28"/>
          <w:szCs w:val="28"/>
        </w:rPr>
        <w:t>.h</w:t>
      </w:r>
      <w:r w:rsidRPr="00BB7377">
        <w:rPr>
          <w:rFonts w:ascii="Times New Roman" w:hAnsi="Times New Roman" w:cs="Times New Roman"/>
          <w:b/>
          <w:sz w:val="28"/>
          <w:szCs w:val="28"/>
        </w:rPr>
        <w:t>:</w:t>
      </w:r>
    </w:p>
    <w:p w14:paraId="5D86581D" w14:textId="347117FE" w:rsidR="00E1786F" w:rsidRPr="00BB7377" w:rsidRDefault="00FB5538" w:rsidP="00E1786F">
      <w:pPr>
        <w:ind w:left="360"/>
        <w:rPr>
          <w:rFonts w:ascii="Times New Roman" w:hAnsi="Times New Roman" w:cs="Times New Roman"/>
          <w:sz w:val="24"/>
          <w:szCs w:val="28"/>
        </w:rPr>
      </w:pPr>
      <w:r w:rsidRPr="00BB7377">
        <w:rPr>
          <w:rFonts w:ascii="Times New Roman" w:hAnsi="Times New Roman" w:cs="Times New Roman"/>
          <w:sz w:val="24"/>
          <w:szCs w:val="28"/>
        </w:rPr>
        <w:t>We have included the following files in it:</w:t>
      </w:r>
    </w:p>
    <w:p w14:paraId="71B244F6" w14:textId="7D9C5EC0" w:rsidR="00FB5538" w:rsidRPr="00BB7377" w:rsidRDefault="00FB5538" w:rsidP="007D0B43">
      <w:pPr>
        <w:pStyle w:val="ListParagraph"/>
        <w:numPr>
          <w:ilvl w:val="0"/>
          <w:numId w:val="7"/>
        </w:numPr>
        <w:rPr>
          <w:rFonts w:ascii="Times New Roman" w:hAnsi="Times New Roman" w:cs="Times New Roman"/>
          <w:sz w:val="24"/>
          <w:szCs w:val="28"/>
        </w:rPr>
      </w:pPr>
      <w:r w:rsidRPr="00BB7377">
        <w:rPr>
          <w:rFonts w:ascii="Times New Roman" w:hAnsi="Times New Roman" w:cs="Times New Roman"/>
          <w:sz w:val="24"/>
          <w:szCs w:val="28"/>
        </w:rPr>
        <w:t>AvlTree.h</w:t>
      </w:r>
    </w:p>
    <w:p w14:paraId="54DD1258" w14:textId="754D6BA4" w:rsidR="00FB5538" w:rsidRPr="00BB7377" w:rsidRDefault="00FB5538" w:rsidP="007D0B43">
      <w:pPr>
        <w:pStyle w:val="ListParagraph"/>
        <w:numPr>
          <w:ilvl w:val="0"/>
          <w:numId w:val="7"/>
        </w:numPr>
        <w:rPr>
          <w:rFonts w:ascii="Times New Roman" w:hAnsi="Times New Roman" w:cs="Times New Roman"/>
          <w:sz w:val="24"/>
          <w:szCs w:val="28"/>
        </w:rPr>
      </w:pPr>
      <w:r w:rsidRPr="00BB7377">
        <w:rPr>
          <w:rFonts w:ascii="Times New Roman" w:hAnsi="Times New Roman" w:cs="Times New Roman"/>
          <w:sz w:val="24"/>
          <w:szCs w:val="28"/>
        </w:rPr>
        <w:t>DoublyLinkedList</w:t>
      </w:r>
      <w:r w:rsidR="007D0B43" w:rsidRPr="00BB7377">
        <w:rPr>
          <w:rFonts w:ascii="Times New Roman" w:hAnsi="Times New Roman" w:cs="Times New Roman"/>
          <w:sz w:val="24"/>
          <w:szCs w:val="28"/>
        </w:rPr>
        <w:t>.h</w:t>
      </w:r>
    </w:p>
    <w:p w14:paraId="45036564" w14:textId="01268713" w:rsidR="007D0B43" w:rsidRPr="00BB7377" w:rsidRDefault="007D0B43" w:rsidP="007D0B43">
      <w:pPr>
        <w:ind w:left="360"/>
        <w:rPr>
          <w:rFonts w:ascii="Times New Roman" w:hAnsi="Times New Roman" w:cs="Times New Roman"/>
          <w:sz w:val="24"/>
          <w:szCs w:val="28"/>
        </w:rPr>
      </w:pPr>
      <w:r w:rsidRPr="00BB7377">
        <w:rPr>
          <w:rFonts w:ascii="Times New Roman" w:hAnsi="Times New Roman" w:cs="Times New Roman"/>
          <w:sz w:val="24"/>
          <w:szCs w:val="28"/>
        </w:rPr>
        <w:t>This file contains a circular linked list named as MachineList and its node struct named as machineNode which contains the following functions:</w:t>
      </w:r>
    </w:p>
    <w:p w14:paraId="57253E78" w14:textId="5C924DE4" w:rsidR="007D0B43" w:rsidRPr="00BB7377" w:rsidRDefault="007D0B43" w:rsidP="007D0B43">
      <w:pPr>
        <w:pStyle w:val="ListParagraph"/>
        <w:numPr>
          <w:ilvl w:val="0"/>
          <w:numId w:val="8"/>
        </w:numPr>
        <w:rPr>
          <w:rFonts w:ascii="Times New Roman" w:hAnsi="Times New Roman" w:cs="Times New Roman"/>
          <w:b/>
          <w:sz w:val="24"/>
          <w:szCs w:val="28"/>
        </w:rPr>
      </w:pPr>
      <w:r w:rsidRPr="00BB7377">
        <w:rPr>
          <w:rFonts w:ascii="Times New Roman" w:hAnsi="Times New Roman" w:cs="Times New Roman"/>
          <w:b/>
          <w:sz w:val="24"/>
          <w:szCs w:val="28"/>
        </w:rPr>
        <w:t>Search</w:t>
      </w:r>
    </w:p>
    <w:p w14:paraId="73C30336" w14:textId="1B5F113A" w:rsidR="007D0B43" w:rsidRPr="00BB7377" w:rsidRDefault="007D0B43" w:rsidP="007D0B43">
      <w:pPr>
        <w:pStyle w:val="ListParagraph"/>
        <w:ind w:left="1080"/>
        <w:rPr>
          <w:rFonts w:ascii="Times New Roman" w:hAnsi="Times New Roman" w:cs="Times New Roman"/>
          <w:sz w:val="24"/>
          <w:szCs w:val="28"/>
        </w:rPr>
      </w:pPr>
    </w:p>
    <w:p w14:paraId="2924930C" w14:textId="07FFE969" w:rsidR="007D0B43" w:rsidRPr="00BB7377" w:rsidRDefault="0024525F" w:rsidP="007D0B43">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It tells if a specific id machine exists or not.</w:t>
      </w:r>
    </w:p>
    <w:p w14:paraId="3ED9D64C" w14:textId="7B29F6F1" w:rsidR="007D0B43" w:rsidRPr="00BB7377" w:rsidRDefault="007D0B43" w:rsidP="007D0B43">
      <w:pPr>
        <w:pStyle w:val="ListParagraph"/>
        <w:numPr>
          <w:ilvl w:val="0"/>
          <w:numId w:val="8"/>
        </w:numPr>
        <w:rPr>
          <w:rFonts w:ascii="Times New Roman" w:hAnsi="Times New Roman" w:cs="Times New Roman"/>
          <w:b/>
          <w:sz w:val="24"/>
          <w:szCs w:val="28"/>
        </w:rPr>
      </w:pPr>
      <w:r w:rsidRPr="00BB7377">
        <w:rPr>
          <w:rFonts w:ascii="Times New Roman" w:hAnsi="Times New Roman" w:cs="Times New Roman"/>
          <w:b/>
          <w:sz w:val="24"/>
          <w:szCs w:val="28"/>
        </w:rPr>
        <w:t>Insert</w:t>
      </w:r>
    </w:p>
    <w:p w14:paraId="13F3759D" w14:textId="370BC89C" w:rsidR="007D0B43" w:rsidRPr="00BB7377" w:rsidRDefault="007D0B43" w:rsidP="007D0B43">
      <w:pPr>
        <w:pStyle w:val="ListParagraph"/>
        <w:ind w:left="1080"/>
        <w:rPr>
          <w:rFonts w:ascii="Times New Roman" w:hAnsi="Times New Roman" w:cs="Times New Roman"/>
          <w:b/>
          <w:sz w:val="24"/>
          <w:szCs w:val="28"/>
        </w:rPr>
      </w:pPr>
    </w:p>
    <w:p w14:paraId="5A1BDCF5" w14:textId="099C8D10" w:rsidR="0024525F" w:rsidRPr="00BB7377" w:rsidRDefault="0024525F" w:rsidP="007D0B43">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It inserts the data in the list if we have identifier space else it tells us that the space is full and we can not enter any other data.</w:t>
      </w:r>
    </w:p>
    <w:p w14:paraId="09D22940" w14:textId="77777777" w:rsidR="007D0B43" w:rsidRPr="00BB7377" w:rsidRDefault="007D0B43" w:rsidP="007D0B43">
      <w:pPr>
        <w:pStyle w:val="ListParagraph"/>
        <w:ind w:left="1080"/>
        <w:rPr>
          <w:rFonts w:ascii="Times New Roman" w:hAnsi="Times New Roman" w:cs="Times New Roman"/>
          <w:b/>
          <w:sz w:val="24"/>
          <w:szCs w:val="28"/>
        </w:rPr>
      </w:pPr>
    </w:p>
    <w:p w14:paraId="6C99BA00" w14:textId="5E8527A2" w:rsidR="007D0B43" w:rsidRPr="00BB7377" w:rsidRDefault="007D0B43" w:rsidP="007D0B43">
      <w:pPr>
        <w:pStyle w:val="ListParagraph"/>
        <w:numPr>
          <w:ilvl w:val="0"/>
          <w:numId w:val="8"/>
        </w:numPr>
        <w:rPr>
          <w:rFonts w:ascii="Times New Roman" w:hAnsi="Times New Roman" w:cs="Times New Roman"/>
          <w:b/>
          <w:sz w:val="24"/>
          <w:szCs w:val="28"/>
        </w:rPr>
      </w:pPr>
      <w:r w:rsidRPr="00BB7377">
        <w:rPr>
          <w:rFonts w:ascii="Times New Roman" w:hAnsi="Times New Roman" w:cs="Times New Roman"/>
          <w:b/>
          <w:sz w:val="24"/>
          <w:szCs w:val="28"/>
        </w:rPr>
        <w:t>Remove</w:t>
      </w:r>
    </w:p>
    <w:p w14:paraId="354E5236" w14:textId="6A9752E8" w:rsidR="007D0B43" w:rsidRPr="00BB7377" w:rsidRDefault="007D0B43" w:rsidP="007D0B43">
      <w:pPr>
        <w:pStyle w:val="ListParagraph"/>
        <w:ind w:left="1080"/>
        <w:rPr>
          <w:rFonts w:ascii="Times New Roman" w:hAnsi="Times New Roman" w:cs="Times New Roman"/>
          <w:b/>
          <w:sz w:val="24"/>
          <w:szCs w:val="28"/>
        </w:rPr>
      </w:pPr>
    </w:p>
    <w:p w14:paraId="4A5473A9" w14:textId="0886D0FA" w:rsidR="0024525F" w:rsidRPr="00BB7377" w:rsidRDefault="0024525F" w:rsidP="007D0B43">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It removes the specific id node from the list.</w:t>
      </w:r>
    </w:p>
    <w:p w14:paraId="662CA455" w14:textId="77777777" w:rsidR="007D0B43" w:rsidRPr="00BB7377" w:rsidRDefault="007D0B43" w:rsidP="007D0B43">
      <w:pPr>
        <w:pStyle w:val="ListParagraph"/>
        <w:ind w:left="1080"/>
        <w:rPr>
          <w:rFonts w:ascii="Times New Roman" w:hAnsi="Times New Roman" w:cs="Times New Roman"/>
          <w:b/>
          <w:sz w:val="24"/>
          <w:szCs w:val="28"/>
        </w:rPr>
      </w:pPr>
    </w:p>
    <w:p w14:paraId="27B99822" w14:textId="59A93FB2" w:rsidR="007D0B43" w:rsidRPr="00BB7377" w:rsidRDefault="007D0B43" w:rsidP="007D0B43">
      <w:pPr>
        <w:pStyle w:val="ListParagraph"/>
        <w:numPr>
          <w:ilvl w:val="0"/>
          <w:numId w:val="8"/>
        </w:numPr>
        <w:rPr>
          <w:rFonts w:ascii="Times New Roman" w:hAnsi="Times New Roman" w:cs="Times New Roman"/>
          <w:b/>
          <w:sz w:val="24"/>
          <w:szCs w:val="28"/>
        </w:rPr>
      </w:pPr>
      <w:r w:rsidRPr="00BB7377">
        <w:rPr>
          <w:rFonts w:ascii="Times New Roman" w:hAnsi="Times New Roman" w:cs="Times New Roman"/>
          <w:b/>
          <w:sz w:val="24"/>
          <w:szCs w:val="28"/>
        </w:rPr>
        <w:t>Display</w:t>
      </w:r>
    </w:p>
    <w:p w14:paraId="4CFD824E" w14:textId="347CC0BB" w:rsidR="007D0B43" w:rsidRPr="00BB7377" w:rsidRDefault="007D0B43" w:rsidP="007D0B43">
      <w:pPr>
        <w:pStyle w:val="ListParagraph"/>
        <w:ind w:left="1080"/>
        <w:rPr>
          <w:rFonts w:ascii="Times New Roman" w:hAnsi="Times New Roman" w:cs="Times New Roman"/>
          <w:b/>
          <w:sz w:val="24"/>
          <w:szCs w:val="28"/>
        </w:rPr>
      </w:pPr>
    </w:p>
    <w:p w14:paraId="30FA89F8" w14:textId="3D4357D5" w:rsidR="007D0B43" w:rsidRPr="00BB7377" w:rsidRDefault="0024525F" w:rsidP="007D0B43">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 xml:space="preserve">It displays the contents of the linked list. It displays machines’ id, address, tree data and routing table. </w:t>
      </w:r>
    </w:p>
    <w:p w14:paraId="71D8C539" w14:textId="169A753C" w:rsidR="00E1786F" w:rsidRPr="00BB7377" w:rsidRDefault="007D0B43" w:rsidP="00FA7ABE">
      <w:pPr>
        <w:ind w:left="360"/>
        <w:rPr>
          <w:rFonts w:ascii="Times New Roman" w:hAnsi="Times New Roman" w:cs="Times New Roman"/>
          <w:sz w:val="24"/>
          <w:szCs w:val="28"/>
        </w:rPr>
      </w:pPr>
      <w:r w:rsidRPr="00BB7377">
        <w:rPr>
          <w:rFonts w:ascii="Times New Roman" w:hAnsi="Times New Roman" w:cs="Times New Roman"/>
          <w:sz w:val="24"/>
          <w:szCs w:val="28"/>
        </w:rPr>
        <w:t xml:space="preserve">  </w:t>
      </w:r>
    </w:p>
    <w:p w14:paraId="44B55704" w14:textId="3A44989F" w:rsidR="00E1786F"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AvlTree</w:t>
      </w:r>
      <w:r w:rsidR="002E58CD" w:rsidRPr="00BB7377">
        <w:rPr>
          <w:rFonts w:ascii="Times New Roman" w:hAnsi="Times New Roman" w:cs="Times New Roman"/>
          <w:b/>
          <w:sz w:val="28"/>
          <w:szCs w:val="28"/>
        </w:rPr>
        <w:t>.h</w:t>
      </w:r>
      <w:r w:rsidRPr="00BB7377">
        <w:rPr>
          <w:rFonts w:ascii="Times New Roman" w:hAnsi="Times New Roman" w:cs="Times New Roman"/>
          <w:b/>
          <w:sz w:val="28"/>
          <w:szCs w:val="28"/>
        </w:rPr>
        <w:t>:</w:t>
      </w:r>
    </w:p>
    <w:p w14:paraId="1B1C265A" w14:textId="77777777" w:rsidR="001D3F08" w:rsidRPr="00BB7377" w:rsidRDefault="001D3F08" w:rsidP="00E1786F">
      <w:pPr>
        <w:ind w:left="360"/>
        <w:rPr>
          <w:rFonts w:ascii="Times New Roman" w:hAnsi="Times New Roman" w:cs="Times New Roman"/>
          <w:sz w:val="24"/>
          <w:szCs w:val="28"/>
        </w:rPr>
      </w:pPr>
      <w:r w:rsidRPr="00BB7377">
        <w:rPr>
          <w:rFonts w:ascii="Times New Roman" w:hAnsi="Times New Roman" w:cs="Times New Roman"/>
          <w:sz w:val="24"/>
          <w:szCs w:val="28"/>
        </w:rPr>
        <w:t>We have included queue.h file in it. This file basically has the code of an AVL tree which contains the following functions:</w:t>
      </w:r>
    </w:p>
    <w:p w14:paraId="01A81DD1" w14:textId="0664964F" w:rsidR="005B03F4" w:rsidRPr="00BB7377" w:rsidRDefault="001D3F08"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Insert:</w:t>
      </w:r>
    </w:p>
    <w:p w14:paraId="5BE70973" w14:textId="49626151" w:rsidR="005B03F4" w:rsidRPr="00BB7377" w:rsidRDefault="005B03F4" w:rsidP="005B03F4">
      <w:pPr>
        <w:pStyle w:val="ListParagraph"/>
        <w:ind w:left="1080"/>
        <w:rPr>
          <w:rFonts w:ascii="Times New Roman" w:hAnsi="Times New Roman" w:cs="Times New Roman"/>
          <w:sz w:val="24"/>
          <w:szCs w:val="28"/>
        </w:rPr>
      </w:pPr>
    </w:p>
    <w:p w14:paraId="5E3C4787" w14:textId="33F9E42B"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Adds data in new node. Then checks if the tree is balanced or not. If the tree is balanced then our insertion is complete but if tree is not balance after insertion then this function makes it a balance tree (AVL Tree) by applying the correct rotation.</w:t>
      </w:r>
    </w:p>
    <w:p w14:paraId="558DB6E9" w14:textId="77777777" w:rsidR="005B03F4" w:rsidRPr="00BB7377" w:rsidRDefault="005B03F4" w:rsidP="005B03F4">
      <w:pPr>
        <w:pStyle w:val="ListParagraph"/>
        <w:ind w:left="1080"/>
        <w:rPr>
          <w:rFonts w:ascii="Times New Roman" w:hAnsi="Times New Roman" w:cs="Times New Roman"/>
          <w:sz w:val="24"/>
          <w:szCs w:val="28"/>
        </w:rPr>
      </w:pPr>
    </w:p>
    <w:p w14:paraId="580D8210" w14:textId="38AEF2D2" w:rsidR="001D3F08" w:rsidRPr="00BB7377" w:rsidRDefault="001D3F08"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Remove:</w:t>
      </w:r>
    </w:p>
    <w:p w14:paraId="2AA62487" w14:textId="6F7CAAEF" w:rsidR="005B03F4" w:rsidRPr="00BB7377" w:rsidRDefault="005B03F4" w:rsidP="005B03F4">
      <w:pPr>
        <w:pStyle w:val="ListParagraph"/>
        <w:ind w:left="1080"/>
        <w:rPr>
          <w:rFonts w:ascii="Times New Roman" w:hAnsi="Times New Roman" w:cs="Times New Roman"/>
          <w:sz w:val="24"/>
          <w:szCs w:val="28"/>
        </w:rPr>
      </w:pPr>
    </w:p>
    <w:p w14:paraId="1CB68EE8" w14:textId="18EC6F11"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Deletes the specific node from the tree and checks if the tree is balanced after the removal. If the tree is balanced then our removal is completed but if it is not an AVL Tree then this function makes it into an AVL Tree (balanced tree) by applying the correct rotation.</w:t>
      </w:r>
    </w:p>
    <w:p w14:paraId="4FD26862" w14:textId="77777777" w:rsidR="005B03F4" w:rsidRPr="00BB7377" w:rsidRDefault="005B03F4" w:rsidP="005B03F4">
      <w:pPr>
        <w:pStyle w:val="ListParagraph"/>
        <w:ind w:left="1080"/>
        <w:rPr>
          <w:rFonts w:ascii="Times New Roman" w:hAnsi="Times New Roman" w:cs="Times New Roman"/>
          <w:sz w:val="24"/>
          <w:szCs w:val="28"/>
        </w:rPr>
      </w:pPr>
    </w:p>
    <w:p w14:paraId="6A830AE6" w14:textId="55FB5795" w:rsidR="001D3F08" w:rsidRPr="00BB7377" w:rsidRDefault="001D3F08"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Display:</w:t>
      </w:r>
    </w:p>
    <w:p w14:paraId="265BE31F" w14:textId="2E24D6A2" w:rsidR="005B03F4" w:rsidRPr="00BB7377" w:rsidRDefault="005B03F4" w:rsidP="005B03F4">
      <w:pPr>
        <w:pStyle w:val="ListParagraph"/>
        <w:ind w:left="1080"/>
        <w:rPr>
          <w:rFonts w:ascii="Times New Roman" w:hAnsi="Times New Roman" w:cs="Times New Roman"/>
          <w:sz w:val="24"/>
          <w:szCs w:val="28"/>
        </w:rPr>
      </w:pPr>
    </w:p>
    <w:p w14:paraId="564ACB6F" w14:textId="57AEBCAB"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It displays the content (nodes) of the whole tree (inorder traversal).</w:t>
      </w:r>
    </w:p>
    <w:p w14:paraId="4364C4F2" w14:textId="77777777" w:rsidR="005B03F4" w:rsidRPr="00BB7377" w:rsidRDefault="005B03F4" w:rsidP="005B03F4">
      <w:pPr>
        <w:pStyle w:val="ListParagraph"/>
        <w:ind w:left="1080"/>
        <w:rPr>
          <w:rFonts w:ascii="Times New Roman" w:hAnsi="Times New Roman" w:cs="Times New Roman"/>
          <w:sz w:val="24"/>
          <w:szCs w:val="28"/>
        </w:rPr>
      </w:pPr>
    </w:p>
    <w:p w14:paraId="3335D761" w14:textId="0BE458F3" w:rsidR="001D3F08" w:rsidRPr="00BB7377" w:rsidRDefault="001D3F08"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Height:</w:t>
      </w:r>
    </w:p>
    <w:p w14:paraId="52351E5E" w14:textId="5ADAEFE9" w:rsidR="005B03F4" w:rsidRPr="00BB7377" w:rsidRDefault="005B03F4" w:rsidP="005B03F4">
      <w:pPr>
        <w:pStyle w:val="ListParagraph"/>
        <w:ind w:left="1080"/>
        <w:rPr>
          <w:rFonts w:ascii="Times New Roman" w:hAnsi="Times New Roman" w:cs="Times New Roman"/>
          <w:sz w:val="24"/>
          <w:szCs w:val="28"/>
        </w:rPr>
      </w:pPr>
    </w:p>
    <w:p w14:paraId="1C32AFD6" w14:textId="3771B4B2"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Returns the height of the tree.</w:t>
      </w:r>
    </w:p>
    <w:p w14:paraId="444C77B3" w14:textId="77777777" w:rsidR="005B03F4" w:rsidRPr="00BB7377" w:rsidRDefault="005B03F4" w:rsidP="005B03F4">
      <w:pPr>
        <w:pStyle w:val="ListParagraph"/>
        <w:ind w:left="1080"/>
        <w:rPr>
          <w:rFonts w:ascii="Times New Roman" w:hAnsi="Times New Roman" w:cs="Times New Roman"/>
          <w:sz w:val="24"/>
          <w:szCs w:val="28"/>
        </w:rPr>
      </w:pPr>
    </w:p>
    <w:p w14:paraId="0675406E" w14:textId="4498E2EC" w:rsidR="001D3F08" w:rsidRPr="00BB7377" w:rsidRDefault="001D3F08"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SingleRightRotate:</w:t>
      </w:r>
    </w:p>
    <w:p w14:paraId="384649DB" w14:textId="7B8C3364" w:rsidR="005B03F4" w:rsidRPr="00BB7377" w:rsidRDefault="005B03F4" w:rsidP="005B03F4">
      <w:pPr>
        <w:pStyle w:val="ListParagraph"/>
        <w:ind w:left="1080"/>
        <w:rPr>
          <w:rFonts w:ascii="Times New Roman" w:hAnsi="Times New Roman" w:cs="Times New Roman"/>
          <w:sz w:val="24"/>
          <w:szCs w:val="28"/>
        </w:rPr>
      </w:pPr>
    </w:p>
    <w:p w14:paraId="4C9C858E" w14:textId="6D80E56E"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Rotates the tree to the right for once.</w:t>
      </w:r>
    </w:p>
    <w:p w14:paraId="75BE2571" w14:textId="77777777" w:rsidR="005B03F4" w:rsidRPr="00BB7377" w:rsidRDefault="005B03F4" w:rsidP="005B03F4">
      <w:pPr>
        <w:pStyle w:val="ListParagraph"/>
        <w:ind w:left="1080"/>
        <w:rPr>
          <w:rFonts w:ascii="Times New Roman" w:hAnsi="Times New Roman" w:cs="Times New Roman"/>
          <w:sz w:val="24"/>
          <w:szCs w:val="28"/>
        </w:rPr>
      </w:pPr>
    </w:p>
    <w:p w14:paraId="0F2BA0EA" w14:textId="1AAF5684" w:rsidR="005B03F4" w:rsidRPr="00BB7377" w:rsidRDefault="005B03F4"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SingleLeftRotate:</w:t>
      </w:r>
    </w:p>
    <w:p w14:paraId="5396C02C" w14:textId="1AF641F6"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Rotates the tree to left for once.</w:t>
      </w:r>
    </w:p>
    <w:p w14:paraId="01E59468" w14:textId="5F7AFCFF" w:rsidR="005B03F4" w:rsidRPr="00BB7377" w:rsidRDefault="005B03F4" w:rsidP="005B03F4">
      <w:pPr>
        <w:pStyle w:val="ListParagraph"/>
        <w:ind w:left="1080"/>
        <w:rPr>
          <w:rFonts w:ascii="Times New Roman" w:hAnsi="Times New Roman" w:cs="Times New Roman"/>
          <w:sz w:val="24"/>
          <w:szCs w:val="28"/>
        </w:rPr>
      </w:pPr>
    </w:p>
    <w:p w14:paraId="0C48AAB8" w14:textId="77777777" w:rsidR="005B03F4" w:rsidRPr="00BB7377" w:rsidRDefault="005B03F4" w:rsidP="005B03F4">
      <w:pPr>
        <w:pStyle w:val="ListParagraph"/>
        <w:ind w:left="1080"/>
        <w:rPr>
          <w:rFonts w:ascii="Times New Roman" w:hAnsi="Times New Roman" w:cs="Times New Roman"/>
          <w:sz w:val="24"/>
          <w:szCs w:val="28"/>
        </w:rPr>
      </w:pPr>
    </w:p>
    <w:p w14:paraId="25A1B796" w14:textId="5ACA046C" w:rsidR="005B03F4" w:rsidRPr="00BB7377" w:rsidRDefault="005B03F4"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DoubleRightRotate:</w:t>
      </w:r>
    </w:p>
    <w:p w14:paraId="13188A30" w14:textId="2F7A1CF2" w:rsidR="005B03F4" w:rsidRPr="00BB7377" w:rsidRDefault="005B03F4" w:rsidP="005B03F4">
      <w:pPr>
        <w:pStyle w:val="ListParagraph"/>
        <w:ind w:left="1080"/>
        <w:rPr>
          <w:rFonts w:ascii="Times New Roman" w:hAnsi="Times New Roman" w:cs="Times New Roman"/>
          <w:sz w:val="24"/>
          <w:szCs w:val="28"/>
        </w:rPr>
      </w:pPr>
    </w:p>
    <w:p w14:paraId="7AB52AA8" w14:textId="68EE5849"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First rotates to left and then rotates to right.</w:t>
      </w:r>
    </w:p>
    <w:p w14:paraId="0D7849DD" w14:textId="77777777" w:rsidR="005B03F4" w:rsidRPr="00BB7377" w:rsidRDefault="005B03F4" w:rsidP="005B03F4">
      <w:pPr>
        <w:pStyle w:val="ListParagraph"/>
        <w:ind w:left="1080"/>
        <w:rPr>
          <w:rFonts w:ascii="Times New Roman" w:hAnsi="Times New Roman" w:cs="Times New Roman"/>
          <w:sz w:val="24"/>
          <w:szCs w:val="28"/>
        </w:rPr>
      </w:pPr>
    </w:p>
    <w:p w14:paraId="60638066" w14:textId="5AB65017" w:rsidR="005B03F4" w:rsidRPr="00BB7377" w:rsidRDefault="005B03F4"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DoubleLeftRotate:</w:t>
      </w:r>
    </w:p>
    <w:p w14:paraId="1F2B7406" w14:textId="610ED2B5" w:rsidR="005B03F4" w:rsidRPr="00BB7377" w:rsidRDefault="005B03F4" w:rsidP="005B03F4">
      <w:pPr>
        <w:pStyle w:val="ListParagraph"/>
        <w:ind w:left="1080"/>
        <w:rPr>
          <w:rFonts w:ascii="Times New Roman" w:hAnsi="Times New Roman" w:cs="Times New Roman"/>
          <w:sz w:val="24"/>
          <w:szCs w:val="28"/>
        </w:rPr>
      </w:pPr>
    </w:p>
    <w:p w14:paraId="10B6635E" w14:textId="36A83865"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First rotates to right and then rotates to left.</w:t>
      </w:r>
    </w:p>
    <w:p w14:paraId="0FDE38DD" w14:textId="77777777" w:rsidR="005B03F4" w:rsidRPr="00BB7377" w:rsidRDefault="005B03F4" w:rsidP="005B03F4">
      <w:pPr>
        <w:pStyle w:val="ListParagraph"/>
        <w:ind w:left="1080"/>
        <w:rPr>
          <w:rFonts w:ascii="Times New Roman" w:hAnsi="Times New Roman" w:cs="Times New Roman"/>
          <w:sz w:val="24"/>
          <w:szCs w:val="28"/>
        </w:rPr>
      </w:pPr>
    </w:p>
    <w:p w14:paraId="00D752C4" w14:textId="5B38238A" w:rsidR="005B03F4" w:rsidRPr="00BB7377" w:rsidRDefault="005B03F4"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Findmin:</w:t>
      </w:r>
    </w:p>
    <w:p w14:paraId="13B85A40" w14:textId="226AF90E" w:rsidR="005B03F4" w:rsidRPr="00BB7377" w:rsidRDefault="005B03F4" w:rsidP="005B03F4">
      <w:pPr>
        <w:pStyle w:val="ListParagraph"/>
        <w:ind w:left="1080"/>
        <w:rPr>
          <w:rFonts w:ascii="Times New Roman" w:hAnsi="Times New Roman" w:cs="Times New Roman"/>
          <w:sz w:val="24"/>
          <w:szCs w:val="28"/>
        </w:rPr>
      </w:pPr>
    </w:p>
    <w:p w14:paraId="6B46EFAC" w14:textId="6FB0AE21" w:rsidR="005B03F4" w:rsidRPr="00BB7377" w:rsidRDefault="00F47FB9" w:rsidP="005B03F4">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 xml:space="preserve">Finds the leaf node at the left of </w:t>
      </w:r>
      <w:r w:rsidR="00177B7F" w:rsidRPr="00BB7377">
        <w:rPr>
          <w:rFonts w:ascii="Times New Roman" w:hAnsi="Times New Roman" w:cs="Times New Roman"/>
          <w:sz w:val="24"/>
          <w:szCs w:val="28"/>
        </w:rPr>
        <w:t>the given</w:t>
      </w:r>
      <w:r w:rsidRPr="00BB7377">
        <w:rPr>
          <w:rFonts w:ascii="Times New Roman" w:hAnsi="Times New Roman" w:cs="Times New Roman"/>
          <w:sz w:val="24"/>
          <w:szCs w:val="28"/>
        </w:rPr>
        <w:t xml:space="preserve"> tree</w:t>
      </w:r>
      <w:r w:rsidR="00F463DC" w:rsidRPr="00BB7377">
        <w:rPr>
          <w:rFonts w:ascii="Times New Roman" w:hAnsi="Times New Roman" w:cs="Times New Roman"/>
          <w:sz w:val="24"/>
          <w:szCs w:val="28"/>
        </w:rPr>
        <w:t xml:space="preserve"> which is a minimum value node</w:t>
      </w:r>
      <w:r w:rsidRPr="00BB7377">
        <w:rPr>
          <w:rFonts w:ascii="Times New Roman" w:hAnsi="Times New Roman" w:cs="Times New Roman"/>
          <w:sz w:val="24"/>
          <w:szCs w:val="28"/>
        </w:rPr>
        <w:t>.</w:t>
      </w:r>
    </w:p>
    <w:p w14:paraId="2269F669" w14:textId="77777777" w:rsidR="005B03F4" w:rsidRPr="00BB7377" w:rsidRDefault="005B03F4" w:rsidP="005B03F4">
      <w:pPr>
        <w:pStyle w:val="ListParagraph"/>
        <w:ind w:left="1080"/>
        <w:rPr>
          <w:rFonts w:ascii="Times New Roman" w:hAnsi="Times New Roman" w:cs="Times New Roman"/>
          <w:sz w:val="24"/>
          <w:szCs w:val="28"/>
        </w:rPr>
      </w:pPr>
    </w:p>
    <w:p w14:paraId="75A26F47" w14:textId="561EDB08" w:rsidR="005B03F4" w:rsidRPr="00BB7377" w:rsidRDefault="005B03F4" w:rsidP="005B03F4">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Getroot:</w:t>
      </w:r>
    </w:p>
    <w:p w14:paraId="78C5A748" w14:textId="51AF6C24" w:rsidR="005B03F4" w:rsidRPr="00BB7377" w:rsidRDefault="005B03F4" w:rsidP="005B03F4">
      <w:pPr>
        <w:pStyle w:val="ListParagraph"/>
        <w:ind w:left="1080"/>
        <w:rPr>
          <w:rFonts w:ascii="Times New Roman" w:hAnsi="Times New Roman" w:cs="Times New Roman"/>
          <w:sz w:val="24"/>
          <w:szCs w:val="28"/>
        </w:rPr>
      </w:pPr>
    </w:p>
    <w:p w14:paraId="6D44F654" w14:textId="1DA6816C" w:rsidR="00177B7F" w:rsidRPr="00BB7377" w:rsidRDefault="00177B7F" w:rsidP="00177B7F">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Gives the root of the tree.</w:t>
      </w:r>
    </w:p>
    <w:p w14:paraId="17BFDFA2" w14:textId="77777777" w:rsidR="00177B7F" w:rsidRPr="00BB7377" w:rsidRDefault="00177B7F" w:rsidP="00177B7F">
      <w:pPr>
        <w:pStyle w:val="ListParagraph"/>
        <w:ind w:left="1080"/>
        <w:rPr>
          <w:rFonts w:ascii="Times New Roman" w:hAnsi="Times New Roman" w:cs="Times New Roman"/>
          <w:sz w:val="24"/>
          <w:szCs w:val="28"/>
        </w:rPr>
      </w:pPr>
    </w:p>
    <w:p w14:paraId="437D7BDA" w14:textId="36F303B2" w:rsidR="00177B7F" w:rsidRPr="00BB7377" w:rsidRDefault="00177B7F" w:rsidP="00177B7F">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Inorder:</w:t>
      </w:r>
    </w:p>
    <w:p w14:paraId="23E1A632" w14:textId="61E9D293" w:rsidR="00177B7F" w:rsidRPr="00BB7377" w:rsidRDefault="00177B7F" w:rsidP="00177B7F">
      <w:pPr>
        <w:pStyle w:val="ListParagraph"/>
        <w:ind w:left="1080"/>
        <w:rPr>
          <w:rFonts w:ascii="Times New Roman" w:hAnsi="Times New Roman" w:cs="Times New Roman"/>
          <w:sz w:val="24"/>
          <w:szCs w:val="28"/>
        </w:rPr>
      </w:pPr>
    </w:p>
    <w:p w14:paraId="62404BC2" w14:textId="3CDA2638" w:rsidR="00177B7F" w:rsidRPr="00BB7377" w:rsidRDefault="00177B7F" w:rsidP="00177B7F">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Traverses the AVL Tree in inorder traversal format.</w:t>
      </w:r>
    </w:p>
    <w:p w14:paraId="3B6662D1" w14:textId="77777777" w:rsidR="00177B7F" w:rsidRPr="00BB7377" w:rsidRDefault="00177B7F" w:rsidP="00177B7F">
      <w:pPr>
        <w:pStyle w:val="ListParagraph"/>
        <w:ind w:left="1080"/>
        <w:rPr>
          <w:rFonts w:ascii="Times New Roman" w:hAnsi="Times New Roman" w:cs="Times New Roman"/>
          <w:sz w:val="24"/>
          <w:szCs w:val="28"/>
        </w:rPr>
      </w:pPr>
    </w:p>
    <w:p w14:paraId="73FFB198" w14:textId="3C9D865F" w:rsidR="005B03F4" w:rsidRPr="00BB7377" w:rsidRDefault="005B03F4" w:rsidP="00177B7F">
      <w:pPr>
        <w:pStyle w:val="ListParagraph"/>
        <w:numPr>
          <w:ilvl w:val="0"/>
          <w:numId w:val="10"/>
        </w:numPr>
        <w:rPr>
          <w:rFonts w:ascii="Times New Roman" w:hAnsi="Times New Roman" w:cs="Times New Roman"/>
          <w:b/>
          <w:sz w:val="24"/>
          <w:szCs w:val="28"/>
        </w:rPr>
      </w:pPr>
      <w:r w:rsidRPr="00BB7377">
        <w:rPr>
          <w:rFonts w:ascii="Times New Roman" w:hAnsi="Times New Roman" w:cs="Times New Roman"/>
          <w:b/>
          <w:sz w:val="24"/>
          <w:szCs w:val="28"/>
        </w:rPr>
        <w:t>Getdata:</w:t>
      </w:r>
    </w:p>
    <w:p w14:paraId="0238BCDD" w14:textId="55B20F4C" w:rsidR="00177B7F" w:rsidRPr="00BB7377" w:rsidRDefault="00177B7F" w:rsidP="00177B7F">
      <w:pPr>
        <w:pStyle w:val="ListParagraph"/>
        <w:ind w:left="1080"/>
        <w:rPr>
          <w:rFonts w:ascii="Times New Roman" w:hAnsi="Times New Roman" w:cs="Times New Roman"/>
          <w:b/>
          <w:sz w:val="24"/>
          <w:szCs w:val="28"/>
        </w:rPr>
      </w:pPr>
    </w:p>
    <w:p w14:paraId="2B01CC7A" w14:textId="1B747E01" w:rsidR="00177B7F" w:rsidRPr="00BB7377" w:rsidRDefault="00177B7F" w:rsidP="00177B7F">
      <w:pPr>
        <w:pStyle w:val="ListParagraph"/>
        <w:ind w:left="1080"/>
        <w:rPr>
          <w:rFonts w:ascii="Times New Roman" w:hAnsi="Times New Roman" w:cs="Times New Roman"/>
          <w:sz w:val="24"/>
          <w:szCs w:val="28"/>
        </w:rPr>
      </w:pPr>
      <w:r w:rsidRPr="00BB7377">
        <w:rPr>
          <w:rFonts w:ascii="Times New Roman" w:hAnsi="Times New Roman" w:cs="Times New Roman"/>
          <w:sz w:val="24"/>
          <w:szCs w:val="28"/>
        </w:rPr>
        <w:t>Enqueues the data in the queue.</w:t>
      </w:r>
    </w:p>
    <w:p w14:paraId="53BBBBEB" w14:textId="6DE48CEF" w:rsidR="00E1786F" w:rsidRPr="00BB7377" w:rsidRDefault="001D3F08" w:rsidP="00E1786F">
      <w:pPr>
        <w:ind w:left="360"/>
        <w:rPr>
          <w:rFonts w:ascii="Times New Roman" w:hAnsi="Times New Roman" w:cs="Times New Roman"/>
          <w:sz w:val="24"/>
          <w:szCs w:val="28"/>
        </w:rPr>
      </w:pPr>
      <w:r w:rsidRPr="00BB7377">
        <w:rPr>
          <w:rFonts w:ascii="Times New Roman" w:hAnsi="Times New Roman" w:cs="Times New Roman"/>
          <w:sz w:val="24"/>
          <w:szCs w:val="28"/>
        </w:rPr>
        <w:t xml:space="preserve"> </w:t>
      </w:r>
    </w:p>
    <w:p w14:paraId="0C592903" w14:textId="77777777" w:rsidR="00E1786F" w:rsidRPr="00BB7377" w:rsidRDefault="00E1786F" w:rsidP="00E1786F">
      <w:pPr>
        <w:ind w:left="360"/>
        <w:rPr>
          <w:rFonts w:ascii="Times New Roman" w:hAnsi="Times New Roman" w:cs="Times New Roman"/>
          <w:sz w:val="28"/>
          <w:szCs w:val="28"/>
        </w:rPr>
      </w:pPr>
    </w:p>
    <w:p w14:paraId="41E0D691" w14:textId="77777777" w:rsidR="00E1786F" w:rsidRPr="00BB7377" w:rsidRDefault="00E1786F" w:rsidP="00E1786F">
      <w:pPr>
        <w:ind w:left="360"/>
        <w:rPr>
          <w:rFonts w:ascii="Times New Roman" w:hAnsi="Times New Roman" w:cs="Times New Roman"/>
          <w:sz w:val="28"/>
          <w:szCs w:val="28"/>
        </w:rPr>
      </w:pPr>
    </w:p>
    <w:p w14:paraId="07FD8680" w14:textId="7946D538" w:rsidR="00E1786F"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Queue</w:t>
      </w:r>
      <w:r w:rsidR="002E58CD" w:rsidRPr="00BB7377">
        <w:rPr>
          <w:rFonts w:ascii="Times New Roman" w:hAnsi="Times New Roman" w:cs="Times New Roman"/>
          <w:b/>
          <w:sz w:val="28"/>
          <w:szCs w:val="28"/>
        </w:rPr>
        <w:t>.h</w:t>
      </w:r>
      <w:r w:rsidRPr="00BB7377">
        <w:rPr>
          <w:rFonts w:ascii="Times New Roman" w:hAnsi="Times New Roman" w:cs="Times New Roman"/>
          <w:b/>
          <w:sz w:val="28"/>
          <w:szCs w:val="28"/>
        </w:rPr>
        <w:t>:</w:t>
      </w:r>
    </w:p>
    <w:p w14:paraId="5AA2BE70" w14:textId="53810DC4" w:rsidR="00E1786F" w:rsidRPr="00BB7377" w:rsidRDefault="00FA7ABE" w:rsidP="00E1786F">
      <w:pPr>
        <w:ind w:left="360"/>
        <w:rPr>
          <w:rFonts w:ascii="Times New Roman" w:hAnsi="Times New Roman" w:cs="Times New Roman"/>
          <w:sz w:val="24"/>
          <w:szCs w:val="24"/>
        </w:rPr>
      </w:pPr>
      <w:r w:rsidRPr="00BB7377">
        <w:rPr>
          <w:rFonts w:ascii="Times New Roman" w:hAnsi="Times New Roman" w:cs="Times New Roman"/>
          <w:sz w:val="24"/>
          <w:szCs w:val="24"/>
        </w:rPr>
        <w:t>This file contains the code of a queue. The queue contains the following functions:</w:t>
      </w:r>
    </w:p>
    <w:p w14:paraId="18F9FA36" w14:textId="77777777" w:rsidR="00433CEF" w:rsidRPr="00BB7377" w:rsidRDefault="00433CEF" w:rsidP="00E1786F">
      <w:pPr>
        <w:ind w:left="360"/>
        <w:rPr>
          <w:rFonts w:ascii="Times New Roman" w:hAnsi="Times New Roman" w:cs="Times New Roman"/>
          <w:sz w:val="24"/>
          <w:szCs w:val="24"/>
        </w:rPr>
      </w:pPr>
    </w:p>
    <w:p w14:paraId="47095430" w14:textId="4900B392" w:rsidR="00FA7ABE" w:rsidRPr="00BB7377" w:rsidRDefault="00FA7ABE"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Front:</w:t>
      </w:r>
    </w:p>
    <w:p w14:paraId="35631EDE" w14:textId="77777777" w:rsidR="005E3BE5" w:rsidRPr="00BB7377" w:rsidRDefault="005E3BE5" w:rsidP="005E3BE5">
      <w:pPr>
        <w:pStyle w:val="ListParagraph"/>
        <w:ind w:left="1080"/>
        <w:rPr>
          <w:rFonts w:ascii="Times New Roman" w:hAnsi="Times New Roman" w:cs="Times New Roman"/>
          <w:sz w:val="24"/>
          <w:szCs w:val="24"/>
        </w:rPr>
      </w:pPr>
    </w:p>
    <w:p w14:paraId="3AF5CC98" w14:textId="728D64DB"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t>Returns the front pointer of the queue.</w:t>
      </w:r>
    </w:p>
    <w:p w14:paraId="4DBFFBE9" w14:textId="77777777" w:rsidR="005E3BE5" w:rsidRPr="00BB7377" w:rsidRDefault="005E3BE5" w:rsidP="005E3BE5">
      <w:pPr>
        <w:pStyle w:val="ListParagraph"/>
        <w:ind w:left="1080"/>
        <w:rPr>
          <w:rFonts w:ascii="Times New Roman" w:hAnsi="Times New Roman" w:cs="Times New Roman"/>
          <w:b/>
          <w:sz w:val="24"/>
          <w:szCs w:val="24"/>
        </w:rPr>
      </w:pPr>
    </w:p>
    <w:p w14:paraId="45DE0465" w14:textId="36A4077C" w:rsidR="00FA7ABE" w:rsidRPr="00BB7377" w:rsidRDefault="00FA7ABE"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Back:</w:t>
      </w:r>
    </w:p>
    <w:p w14:paraId="1DD68228" w14:textId="77777777" w:rsidR="005E3BE5" w:rsidRPr="00BB7377" w:rsidRDefault="005E3BE5" w:rsidP="005E3BE5">
      <w:pPr>
        <w:pStyle w:val="ListParagraph"/>
        <w:ind w:left="1080"/>
        <w:rPr>
          <w:rFonts w:ascii="Times New Roman" w:hAnsi="Times New Roman" w:cs="Times New Roman"/>
          <w:sz w:val="24"/>
          <w:szCs w:val="24"/>
        </w:rPr>
      </w:pPr>
    </w:p>
    <w:p w14:paraId="362109E6" w14:textId="592FE7A5"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t>Returns the rear pointer of the queue.</w:t>
      </w:r>
    </w:p>
    <w:p w14:paraId="00705CFD" w14:textId="77777777" w:rsidR="005E3BE5" w:rsidRPr="00BB7377" w:rsidRDefault="005E3BE5" w:rsidP="005E3BE5">
      <w:pPr>
        <w:pStyle w:val="ListParagraph"/>
        <w:ind w:left="1080"/>
        <w:rPr>
          <w:rFonts w:ascii="Times New Roman" w:hAnsi="Times New Roman" w:cs="Times New Roman"/>
          <w:b/>
          <w:sz w:val="24"/>
          <w:szCs w:val="24"/>
        </w:rPr>
      </w:pPr>
    </w:p>
    <w:p w14:paraId="27447115" w14:textId="494BEA82" w:rsidR="00FA7ABE" w:rsidRPr="00BB7377" w:rsidRDefault="00FA7ABE"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Enqueue:</w:t>
      </w:r>
    </w:p>
    <w:p w14:paraId="70BA2395" w14:textId="77777777" w:rsidR="005E3BE5" w:rsidRPr="00BB7377" w:rsidRDefault="005E3BE5" w:rsidP="005E3BE5">
      <w:pPr>
        <w:pStyle w:val="ListParagraph"/>
        <w:ind w:left="1080"/>
        <w:rPr>
          <w:rFonts w:ascii="Times New Roman" w:hAnsi="Times New Roman" w:cs="Times New Roman"/>
          <w:sz w:val="24"/>
          <w:szCs w:val="24"/>
        </w:rPr>
      </w:pPr>
    </w:p>
    <w:p w14:paraId="1C718329" w14:textId="2FF4027E"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t xml:space="preserve">Enters the data in the queue. </w:t>
      </w:r>
    </w:p>
    <w:p w14:paraId="2AF44E3A" w14:textId="77777777" w:rsidR="005E3BE5" w:rsidRPr="00BB7377" w:rsidRDefault="005E3BE5" w:rsidP="005E3BE5">
      <w:pPr>
        <w:pStyle w:val="ListParagraph"/>
        <w:ind w:left="1080"/>
        <w:rPr>
          <w:rFonts w:ascii="Times New Roman" w:hAnsi="Times New Roman" w:cs="Times New Roman"/>
          <w:b/>
          <w:sz w:val="24"/>
          <w:szCs w:val="24"/>
        </w:rPr>
      </w:pPr>
    </w:p>
    <w:p w14:paraId="5EE82C6B" w14:textId="71C84462" w:rsidR="00FA7ABE" w:rsidRPr="00BB7377" w:rsidRDefault="00FA7ABE"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Dequeue:</w:t>
      </w:r>
    </w:p>
    <w:p w14:paraId="298D6DC0" w14:textId="77777777" w:rsidR="005E3BE5" w:rsidRPr="00BB7377" w:rsidRDefault="005E3BE5" w:rsidP="005E3BE5">
      <w:pPr>
        <w:pStyle w:val="ListParagraph"/>
        <w:ind w:left="1080"/>
        <w:rPr>
          <w:rFonts w:ascii="Times New Roman" w:hAnsi="Times New Roman" w:cs="Times New Roman"/>
          <w:sz w:val="24"/>
          <w:szCs w:val="24"/>
        </w:rPr>
      </w:pPr>
    </w:p>
    <w:p w14:paraId="204719BE" w14:textId="34EE0047"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lastRenderedPageBreak/>
        <w:t>Removes the data that is at front from the queue.</w:t>
      </w:r>
    </w:p>
    <w:p w14:paraId="7F3B1A3F" w14:textId="77777777" w:rsidR="005E3BE5" w:rsidRPr="00BB7377" w:rsidRDefault="005E3BE5" w:rsidP="005E3BE5">
      <w:pPr>
        <w:pStyle w:val="ListParagraph"/>
        <w:ind w:left="1080"/>
        <w:rPr>
          <w:rFonts w:ascii="Times New Roman" w:hAnsi="Times New Roman" w:cs="Times New Roman"/>
          <w:b/>
          <w:sz w:val="24"/>
          <w:szCs w:val="24"/>
        </w:rPr>
      </w:pPr>
    </w:p>
    <w:p w14:paraId="12F4AD67" w14:textId="31B81CF1" w:rsidR="00FA7ABE" w:rsidRPr="00BB7377" w:rsidRDefault="00433CEF"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Is_empty:</w:t>
      </w:r>
    </w:p>
    <w:p w14:paraId="20B2CC53" w14:textId="77777777" w:rsidR="005E3BE5" w:rsidRPr="00BB7377" w:rsidRDefault="005E3BE5" w:rsidP="005E3BE5">
      <w:pPr>
        <w:pStyle w:val="ListParagraph"/>
        <w:ind w:left="1080"/>
        <w:rPr>
          <w:rFonts w:ascii="Times New Roman" w:hAnsi="Times New Roman" w:cs="Times New Roman"/>
          <w:sz w:val="24"/>
          <w:szCs w:val="24"/>
        </w:rPr>
      </w:pPr>
    </w:p>
    <w:p w14:paraId="132F2E4D" w14:textId="4F08D3D1"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t>Tells if the queue is empty or not.</w:t>
      </w:r>
    </w:p>
    <w:p w14:paraId="106B2A2C" w14:textId="77777777" w:rsidR="005E3BE5" w:rsidRPr="00BB7377" w:rsidRDefault="005E3BE5" w:rsidP="005E3BE5">
      <w:pPr>
        <w:pStyle w:val="ListParagraph"/>
        <w:ind w:left="1080"/>
        <w:rPr>
          <w:rFonts w:ascii="Times New Roman" w:hAnsi="Times New Roman" w:cs="Times New Roman"/>
          <w:b/>
          <w:sz w:val="24"/>
          <w:szCs w:val="24"/>
        </w:rPr>
      </w:pPr>
    </w:p>
    <w:p w14:paraId="4D35F453" w14:textId="06554600" w:rsidR="00433CEF" w:rsidRPr="00BB7377" w:rsidRDefault="00433CEF"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Display:</w:t>
      </w:r>
    </w:p>
    <w:p w14:paraId="2596E2FB" w14:textId="77777777" w:rsidR="005E3BE5" w:rsidRPr="00BB7377" w:rsidRDefault="005E3BE5" w:rsidP="005E3BE5">
      <w:pPr>
        <w:pStyle w:val="ListParagraph"/>
        <w:ind w:left="1080"/>
        <w:rPr>
          <w:rFonts w:ascii="Times New Roman" w:hAnsi="Times New Roman" w:cs="Times New Roman"/>
          <w:sz w:val="24"/>
          <w:szCs w:val="24"/>
        </w:rPr>
      </w:pPr>
    </w:p>
    <w:p w14:paraId="46A18A6B" w14:textId="7A3D87FD" w:rsidR="00433CEF" w:rsidRPr="00BB7377" w:rsidRDefault="005E3BE5" w:rsidP="005E3BE5">
      <w:pPr>
        <w:pStyle w:val="ListParagraph"/>
        <w:ind w:left="1080"/>
        <w:rPr>
          <w:rFonts w:ascii="Times New Roman" w:hAnsi="Times New Roman" w:cs="Times New Roman"/>
          <w:sz w:val="24"/>
          <w:szCs w:val="24"/>
        </w:rPr>
      </w:pPr>
      <w:r w:rsidRPr="00BB7377">
        <w:rPr>
          <w:rFonts w:ascii="Times New Roman" w:hAnsi="Times New Roman" w:cs="Times New Roman"/>
          <w:sz w:val="24"/>
          <w:szCs w:val="24"/>
        </w:rPr>
        <w:t>Displays the contents of the queue.</w:t>
      </w:r>
    </w:p>
    <w:p w14:paraId="7F672FF8" w14:textId="77777777" w:rsidR="005E3BE5" w:rsidRPr="00BB7377" w:rsidRDefault="005E3BE5" w:rsidP="005E3BE5">
      <w:pPr>
        <w:pStyle w:val="ListParagraph"/>
        <w:ind w:left="1080"/>
        <w:rPr>
          <w:rFonts w:ascii="Times New Roman" w:hAnsi="Times New Roman" w:cs="Times New Roman"/>
          <w:b/>
          <w:sz w:val="24"/>
          <w:szCs w:val="24"/>
        </w:rPr>
      </w:pPr>
    </w:p>
    <w:p w14:paraId="75F2ACCA" w14:textId="288E8A95" w:rsidR="00433CEF" w:rsidRPr="00BB7377" w:rsidRDefault="00433CEF" w:rsidP="005E3BE5">
      <w:pPr>
        <w:pStyle w:val="ListParagraph"/>
        <w:numPr>
          <w:ilvl w:val="0"/>
          <w:numId w:val="9"/>
        </w:numPr>
        <w:rPr>
          <w:rFonts w:ascii="Times New Roman" w:hAnsi="Times New Roman" w:cs="Times New Roman"/>
          <w:b/>
          <w:sz w:val="24"/>
          <w:szCs w:val="24"/>
        </w:rPr>
      </w:pPr>
      <w:r w:rsidRPr="00BB7377">
        <w:rPr>
          <w:rFonts w:ascii="Times New Roman" w:hAnsi="Times New Roman" w:cs="Times New Roman"/>
          <w:b/>
          <w:sz w:val="24"/>
          <w:szCs w:val="24"/>
        </w:rPr>
        <w:t>Makeempty:</w:t>
      </w:r>
    </w:p>
    <w:p w14:paraId="672CFDB2" w14:textId="7441F54C" w:rsidR="00433CEF" w:rsidRPr="00BB7377" w:rsidRDefault="005E3BE5" w:rsidP="005E3BE5">
      <w:pPr>
        <w:ind w:left="720" w:firstLine="360"/>
        <w:rPr>
          <w:rFonts w:ascii="Times New Roman" w:hAnsi="Times New Roman" w:cs="Times New Roman"/>
          <w:sz w:val="24"/>
          <w:szCs w:val="24"/>
        </w:rPr>
      </w:pPr>
      <w:r w:rsidRPr="00BB7377">
        <w:rPr>
          <w:rFonts w:ascii="Times New Roman" w:hAnsi="Times New Roman" w:cs="Times New Roman"/>
          <w:sz w:val="24"/>
          <w:szCs w:val="24"/>
        </w:rPr>
        <w:t>This function empties our queue.</w:t>
      </w:r>
    </w:p>
    <w:p w14:paraId="7B91E385" w14:textId="5387177A" w:rsidR="00E1786F" w:rsidRPr="00BB7377" w:rsidRDefault="00E1786F" w:rsidP="00E1786F">
      <w:pPr>
        <w:ind w:left="360"/>
        <w:rPr>
          <w:rFonts w:ascii="Times New Roman" w:hAnsi="Times New Roman" w:cs="Times New Roman"/>
          <w:sz w:val="28"/>
          <w:szCs w:val="28"/>
        </w:rPr>
      </w:pPr>
    </w:p>
    <w:p w14:paraId="009C96CA" w14:textId="788EDED2" w:rsidR="00E1786F" w:rsidRPr="00BB7377" w:rsidRDefault="00E1786F" w:rsidP="007012B6">
      <w:pPr>
        <w:rPr>
          <w:rFonts w:ascii="Times New Roman" w:hAnsi="Times New Roman" w:cs="Times New Roman"/>
          <w:sz w:val="28"/>
          <w:szCs w:val="28"/>
        </w:rPr>
      </w:pPr>
    </w:p>
    <w:p w14:paraId="300D23FF" w14:textId="6FC06B9F" w:rsidR="00E1786F"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Hash</w:t>
      </w:r>
      <w:r w:rsidR="002E58CD" w:rsidRPr="00BB7377">
        <w:rPr>
          <w:rFonts w:ascii="Times New Roman" w:hAnsi="Times New Roman" w:cs="Times New Roman"/>
          <w:b/>
          <w:sz w:val="28"/>
          <w:szCs w:val="28"/>
        </w:rPr>
        <w:t>.h</w:t>
      </w:r>
      <w:r w:rsidRPr="00BB7377">
        <w:rPr>
          <w:rFonts w:ascii="Times New Roman" w:hAnsi="Times New Roman" w:cs="Times New Roman"/>
          <w:b/>
          <w:sz w:val="28"/>
          <w:szCs w:val="28"/>
        </w:rPr>
        <w:t>:</w:t>
      </w:r>
    </w:p>
    <w:p w14:paraId="3470F690" w14:textId="5839A837" w:rsidR="001D3F08" w:rsidRPr="00BB7377" w:rsidRDefault="001D3F08" w:rsidP="001D3F08">
      <w:pPr>
        <w:rPr>
          <w:rFonts w:ascii="Times New Roman" w:hAnsi="Times New Roman" w:cs="Times New Roman"/>
          <w:sz w:val="24"/>
          <w:szCs w:val="28"/>
        </w:rPr>
      </w:pPr>
    </w:p>
    <w:p w14:paraId="59C28DAC" w14:textId="77F3576E" w:rsidR="00E1786F" w:rsidRPr="00BB7377" w:rsidRDefault="001D3F08" w:rsidP="00E1786F">
      <w:pPr>
        <w:ind w:left="360"/>
        <w:rPr>
          <w:rFonts w:ascii="Times New Roman" w:hAnsi="Times New Roman" w:cs="Times New Roman"/>
          <w:sz w:val="24"/>
          <w:szCs w:val="28"/>
        </w:rPr>
      </w:pPr>
      <w:r w:rsidRPr="00BB7377">
        <w:rPr>
          <w:rFonts w:ascii="Times New Roman" w:hAnsi="Times New Roman" w:cs="Times New Roman"/>
          <w:sz w:val="24"/>
          <w:szCs w:val="28"/>
        </w:rPr>
        <w:t>This is a simple hash class that will give us the hash value of our string.</w:t>
      </w:r>
    </w:p>
    <w:p w14:paraId="64D7B930" w14:textId="77777777" w:rsidR="00E1786F" w:rsidRPr="00BB7377" w:rsidRDefault="00E1786F" w:rsidP="00E1786F">
      <w:pPr>
        <w:ind w:left="360"/>
        <w:rPr>
          <w:rFonts w:ascii="Times New Roman" w:hAnsi="Times New Roman" w:cs="Times New Roman"/>
          <w:sz w:val="28"/>
          <w:szCs w:val="28"/>
        </w:rPr>
      </w:pPr>
    </w:p>
    <w:p w14:paraId="1CA7BFF9" w14:textId="20128855" w:rsidR="00E1786F" w:rsidRPr="00BB7377" w:rsidRDefault="00E1786F" w:rsidP="00E1786F">
      <w:pPr>
        <w:pStyle w:val="ListParagraph"/>
        <w:numPr>
          <w:ilvl w:val="0"/>
          <w:numId w:val="1"/>
        </w:numPr>
        <w:rPr>
          <w:rFonts w:ascii="Times New Roman" w:hAnsi="Times New Roman" w:cs="Times New Roman"/>
          <w:b/>
          <w:sz w:val="28"/>
          <w:szCs w:val="28"/>
        </w:rPr>
      </w:pPr>
      <w:r w:rsidRPr="00BB7377">
        <w:rPr>
          <w:rFonts w:ascii="Times New Roman" w:hAnsi="Times New Roman" w:cs="Times New Roman"/>
          <w:b/>
          <w:sz w:val="28"/>
          <w:szCs w:val="28"/>
        </w:rPr>
        <w:t>Main</w:t>
      </w:r>
      <w:r w:rsidR="002E58CD" w:rsidRPr="00BB7377">
        <w:rPr>
          <w:rFonts w:ascii="Times New Roman" w:hAnsi="Times New Roman" w:cs="Times New Roman"/>
          <w:b/>
          <w:sz w:val="28"/>
          <w:szCs w:val="28"/>
        </w:rPr>
        <w:t>.cpp</w:t>
      </w:r>
      <w:r w:rsidRPr="00BB7377">
        <w:rPr>
          <w:rFonts w:ascii="Times New Roman" w:hAnsi="Times New Roman" w:cs="Times New Roman"/>
          <w:b/>
          <w:sz w:val="28"/>
          <w:szCs w:val="28"/>
        </w:rPr>
        <w:t>:</w:t>
      </w:r>
    </w:p>
    <w:p w14:paraId="0204F19C" w14:textId="77777777" w:rsidR="002E58CD" w:rsidRPr="00BB7377" w:rsidRDefault="002E58CD" w:rsidP="002E58CD">
      <w:pPr>
        <w:pStyle w:val="ListParagraph"/>
        <w:rPr>
          <w:rFonts w:ascii="Times New Roman" w:hAnsi="Times New Roman" w:cs="Times New Roman"/>
          <w:b/>
          <w:sz w:val="28"/>
          <w:szCs w:val="28"/>
        </w:rPr>
      </w:pPr>
    </w:p>
    <w:p w14:paraId="0FA109D8" w14:textId="5036A910" w:rsidR="002E58CD" w:rsidRPr="00BB7377" w:rsidRDefault="002E58CD" w:rsidP="002E58CD">
      <w:pPr>
        <w:pStyle w:val="ListParagraph"/>
        <w:rPr>
          <w:rFonts w:ascii="Times New Roman" w:hAnsi="Times New Roman" w:cs="Times New Roman"/>
          <w:sz w:val="24"/>
          <w:szCs w:val="24"/>
        </w:rPr>
      </w:pPr>
      <w:r w:rsidRPr="00BB7377">
        <w:rPr>
          <w:rFonts w:ascii="Times New Roman" w:hAnsi="Times New Roman" w:cs="Times New Roman"/>
          <w:sz w:val="24"/>
          <w:szCs w:val="24"/>
        </w:rPr>
        <w:t>We have included DHT.h file in it.</w:t>
      </w:r>
    </w:p>
    <w:p w14:paraId="5C00A6F9" w14:textId="77777777" w:rsidR="002E58CD" w:rsidRPr="00BB7377" w:rsidRDefault="002E58CD" w:rsidP="002E58CD">
      <w:pPr>
        <w:pStyle w:val="ListParagraph"/>
        <w:rPr>
          <w:rFonts w:ascii="Times New Roman" w:hAnsi="Times New Roman" w:cs="Times New Roman"/>
          <w:sz w:val="28"/>
          <w:szCs w:val="28"/>
        </w:rPr>
      </w:pPr>
    </w:p>
    <w:p w14:paraId="1ABCFD14" w14:textId="2D722924" w:rsidR="002E58CD" w:rsidRPr="00BB7377" w:rsidRDefault="002E58CD" w:rsidP="002E58CD">
      <w:pPr>
        <w:pStyle w:val="ListParagraph"/>
        <w:numPr>
          <w:ilvl w:val="0"/>
          <w:numId w:val="5"/>
        </w:numPr>
        <w:rPr>
          <w:rFonts w:ascii="Times New Roman" w:hAnsi="Times New Roman" w:cs="Times New Roman"/>
          <w:b/>
          <w:sz w:val="28"/>
          <w:szCs w:val="28"/>
        </w:rPr>
      </w:pPr>
      <w:r w:rsidRPr="00BB7377">
        <w:rPr>
          <w:rFonts w:ascii="Times New Roman" w:hAnsi="Times New Roman" w:cs="Times New Roman"/>
          <w:b/>
          <w:sz w:val="28"/>
          <w:szCs w:val="28"/>
        </w:rPr>
        <w:t>main:</w:t>
      </w:r>
    </w:p>
    <w:p w14:paraId="04AAF07B" w14:textId="4BA52E8D" w:rsidR="00E1786F" w:rsidRPr="00BB7377" w:rsidRDefault="00E1786F" w:rsidP="00E1786F">
      <w:pPr>
        <w:pStyle w:val="ListParagraph"/>
        <w:rPr>
          <w:rFonts w:ascii="Times New Roman" w:hAnsi="Times New Roman" w:cs="Times New Roman"/>
          <w:sz w:val="24"/>
          <w:szCs w:val="24"/>
        </w:rPr>
      </w:pPr>
      <w:r w:rsidRPr="00BB7377">
        <w:rPr>
          <w:rFonts w:ascii="Times New Roman" w:hAnsi="Times New Roman" w:cs="Times New Roman"/>
          <w:sz w:val="24"/>
          <w:szCs w:val="24"/>
        </w:rPr>
        <w:t>We have not done much in main. We have made an object of DHT class in main and then we have called the menu function of D</w:t>
      </w:r>
      <w:r w:rsidR="007012B6" w:rsidRPr="00BB7377">
        <w:rPr>
          <w:rFonts w:ascii="Times New Roman" w:hAnsi="Times New Roman" w:cs="Times New Roman"/>
          <w:sz w:val="24"/>
          <w:szCs w:val="24"/>
        </w:rPr>
        <w:t>HT class</w:t>
      </w:r>
      <w:r w:rsidRPr="00BB7377">
        <w:rPr>
          <w:rFonts w:ascii="Times New Roman" w:hAnsi="Times New Roman" w:cs="Times New Roman"/>
          <w:sz w:val="24"/>
          <w:szCs w:val="24"/>
        </w:rPr>
        <w:t>.</w:t>
      </w:r>
    </w:p>
    <w:p w14:paraId="1AF7C66B" w14:textId="2E83BFA1" w:rsidR="00177B7F" w:rsidRPr="00BB7377" w:rsidRDefault="00177B7F" w:rsidP="00E1786F">
      <w:pPr>
        <w:pStyle w:val="ListParagraph"/>
        <w:rPr>
          <w:rFonts w:ascii="Times New Roman" w:hAnsi="Times New Roman" w:cs="Times New Roman"/>
          <w:sz w:val="24"/>
          <w:szCs w:val="24"/>
        </w:rPr>
      </w:pPr>
    </w:p>
    <w:p w14:paraId="0F5B4547" w14:textId="3B7D7AB4" w:rsidR="00177B7F" w:rsidRPr="00BB7377" w:rsidRDefault="00177B7F" w:rsidP="00E1786F">
      <w:pPr>
        <w:pStyle w:val="ListParagraph"/>
        <w:rPr>
          <w:rFonts w:ascii="Times New Roman" w:hAnsi="Times New Roman" w:cs="Times New Roman"/>
          <w:sz w:val="24"/>
          <w:szCs w:val="24"/>
        </w:rPr>
      </w:pPr>
    </w:p>
    <w:p w14:paraId="57D910EC" w14:textId="0128EF3A" w:rsidR="00177B7F" w:rsidRPr="00BB7377" w:rsidRDefault="00177B7F" w:rsidP="00E1786F">
      <w:pPr>
        <w:pStyle w:val="ListParagraph"/>
        <w:rPr>
          <w:rFonts w:ascii="Times New Roman" w:hAnsi="Times New Roman" w:cs="Times New Roman"/>
          <w:b/>
          <w:sz w:val="24"/>
          <w:szCs w:val="24"/>
        </w:rPr>
      </w:pPr>
      <w:r w:rsidRPr="00BB7377">
        <w:rPr>
          <w:rFonts w:ascii="Times New Roman" w:hAnsi="Times New Roman" w:cs="Times New Roman"/>
          <w:b/>
          <w:sz w:val="24"/>
          <w:szCs w:val="24"/>
        </w:rPr>
        <w:t>Please see below the class diagram of our whole project:</w:t>
      </w:r>
    </w:p>
    <w:p w14:paraId="514A3ED4" w14:textId="285926CE" w:rsidR="00177B7F" w:rsidRPr="00BB7377" w:rsidRDefault="00177B7F" w:rsidP="00E1786F">
      <w:pPr>
        <w:pStyle w:val="ListParagraph"/>
        <w:rPr>
          <w:rFonts w:ascii="Times New Roman" w:hAnsi="Times New Roman" w:cs="Times New Roman"/>
          <w:sz w:val="24"/>
          <w:szCs w:val="24"/>
        </w:rPr>
      </w:pPr>
    </w:p>
    <w:p w14:paraId="7F3273DD" w14:textId="4D93ECFB" w:rsidR="00177B7F" w:rsidRPr="00BB7377" w:rsidRDefault="00177B7F" w:rsidP="00E1786F">
      <w:pPr>
        <w:pStyle w:val="ListParagraph"/>
        <w:rPr>
          <w:rFonts w:ascii="Times New Roman" w:hAnsi="Times New Roman" w:cs="Times New Roman"/>
          <w:sz w:val="24"/>
          <w:szCs w:val="24"/>
        </w:rPr>
      </w:pPr>
    </w:p>
    <w:p w14:paraId="3EF7313A" w14:textId="2C2841F5" w:rsidR="00177B7F" w:rsidRPr="00BB7377" w:rsidRDefault="00177B7F" w:rsidP="00E1786F">
      <w:pPr>
        <w:pStyle w:val="ListParagraph"/>
        <w:rPr>
          <w:rFonts w:ascii="Times New Roman" w:hAnsi="Times New Roman" w:cs="Times New Roman"/>
          <w:sz w:val="24"/>
          <w:szCs w:val="24"/>
        </w:rPr>
      </w:pPr>
    </w:p>
    <w:p w14:paraId="1F771D36" w14:textId="37A865DA" w:rsidR="00177B7F" w:rsidRPr="00BB7377" w:rsidRDefault="00177B7F" w:rsidP="00E1786F">
      <w:pPr>
        <w:pStyle w:val="ListParagraph"/>
        <w:rPr>
          <w:rFonts w:ascii="Times New Roman" w:hAnsi="Times New Roman" w:cs="Times New Roman"/>
          <w:sz w:val="24"/>
          <w:szCs w:val="24"/>
        </w:rPr>
      </w:pPr>
    </w:p>
    <w:p w14:paraId="52582FBD" w14:textId="1C2C53CF" w:rsidR="00177B7F" w:rsidRPr="00BB7377" w:rsidRDefault="00177B7F" w:rsidP="00E1786F">
      <w:pPr>
        <w:pStyle w:val="ListParagraph"/>
        <w:rPr>
          <w:rFonts w:ascii="Times New Roman" w:hAnsi="Times New Roman" w:cs="Times New Roman"/>
          <w:sz w:val="24"/>
          <w:szCs w:val="24"/>
        </w:rPr>
      </w:pPr>
    </w:p>
    <w:p w14:paraId="6B97E01F" w14:textId="3C7E00BE" w:rsidR="00177B7F" w:rsidRPr="00BB7377" w:rsidRDefault="00177B7F" w:rsidP="00E1786F">
      <w:pPr>
        <w:pStyle w:val="ListParagraph"/>
        <w:rPr>
          <w:rFonts w:ascii="Times New Roman" w:hAnsi="Times New Roman" w:cs="Times New Roman"/>
          <w:sz w:val="24"/>
          <w:szCs w:val="24"/>
        </w:rPr>
      </w:pPr>
    </w:p>
    <w:p w14:paraId="48EF600D" w14:textId="77777777" w:rsidR="00177B7F" w:rsidRPr="00BB7377" w:rsidRDefault="00177B7F" w:rsidP="00E1786F">
      <w:pPr>
        <w:pStyle w:val="ListParagraph"/>
        <w:rPr>
          <w:rFonts w:ascii="Times New Roman" w:hAnsi="Times New Roman" w:cs="Times New Roman"/>
          <w:sz w:val="24"/>
          <w:szCs w:val="24"/>
        </w:rPr>
      </w:pPr>
    </w:p>
    <w:p w14:paraId="5C243CF5" w14:textId="77777777" w:rsidR="0024525F" w:rsidRPr="00BB7377" w:rsidRDefault="0024525F" w:rsidP="0024525F">
      <w:pPr>
        <w:pStyle w:val="ListParagraph"/>
        <w:rPr>
          <w:rFonts w:ascii="Times New Roman" w:hAnsi="Times New Roman" w:cs="Times New Roman"/>
          <w:sz w:val="24"/>
          <w:szCs w:val="24"/>
        </w:rPr>
      </w:pPr>
    </w:p>
    <w:p w14:paraId="67E8200C" w14:textId="77777777" w:rsidR="006A599B" w:rsidRDefault="006A599B" w:rsidP="0024525F">
      <w:pPr>
        <w:pStyle w:val="ListParagraph"/>
        <w:jc w:val="center"/>
        <w:rPr>
          <w:rFonts w:ascii="Times New Roman" w:hAnsi="Times New Roman" w:cs="Times New Roman"/>
          <w:b/>
          <w:sz w:val="28"/>
          <w:szCs w:val="28"/>
        </w:rPr>
      </w:pPr>
    </w:p>
    <w:p w14:paraId="749D99A6" w14:textId="77777777" w:rsidR="006A599B" w:rsidRDefault="006A599B" w:rsidP="0024525F">
      <w:pPr>
        <w:pStyle w:val="ListParagraph"/>
        <w:jc w:val="center"/>
        <w:rPr>
          <w:rFonts w:ascii="Times New Roman" w:hAnsi="Times New Roman" w:cs="Times New Roman"/>
          <w:b/>
          <w:sz w:val="28"/>
          <w:szCs w:val="28"/>
        </w:rPr>
      </w:pPr>
    </w:p>
    <w:p w14:paraId="25CC8575" w14:textId="77777777" w:rsidR="006A599B" w:rsidRDefault="006A599B" w:rsidP="0024525F">
      <w:pPr>
        <w:pStyle w:val="ListParagraph"/>
        <w:jc w:val="center"/>
        <w:rPr>
          <w:rFonts w:ascii="Times New Roman" w:hAnsi="Times New Roman" w:cs="Times New Roman"/>
          <w:b/>
          <w:sz w:val="28"/>
          <w:szCs w:val="28"/>
        </w:rPr>
      </w:pPr>
    </w:p>
    <w:p w14:paraId="5D473638" w14:textId="77777777" w:rsidR="006A599B" w:rsidRDefault="006A599B" w:rsidP="0024525F">
      <w:pPr>
        <w:pStyle w:val="ListParagraph"/>
        <w:jc w:val="center"/>
        <w:rPr>
          <w:rFonts w:ascii="Times New Roman" w:hAnsi="Times New Roman" w:cs="Times New Roman"/>
          <w:b/>
          <w:sz w:val="28"/>
          <w:szCs w:val="28"/>
        </w:rPr>
      </w:pPr>
    </w:p>
    <w:p w14:paraId="5E92AE92" w14:textId="185CCE5D" w:rsidR="0024525F" w:rsidRPr="006A599B" w:rsidRDefault="0024525F" w:rsidP="0024525F">
      <w:pPr>
        <w:pStyle w:val="ListParagraph"/>
        <w:jc w:val="center"/>
        <w:rPr>
          <w:rFonts w:ascii="Times New Roman" w:hAnsi="Times New Roman" w:cs="Times New Roman"/>
          <w:b/>
          <w:sz w:val="28"/>
          <w:szCs w:val="28"/>
          <w:u w:val="single"/>
        </w:rPr>
      </w:pPr>
      <w:r w:rsidRPr="006A599B">
        <w:rPr>
          <w:rFonts w:ascii="Times New Roman" w:hAnsi="Times New Roman" w:cs="Times New Roman"/>
          <w:b/>
          <w:sz w:val="28"/>
          <w:szCs w:val="28"/>
          <w:u w:val="single"/>
        </w:rPr>
        <w:lastRenderedPageBreak/>
        <w:t>CLASS DIAGRAM</w:t>
      </w:r>
    </w:p>
    <w:p w14:paraId="45C5D63B" w14:textId="3B65876C" w:rsidR="00177B7F" w:rsidRPr="00BB7377" w:rsidRDefault="006A599B" w:rsidP="0024525F">
      <w:pPr>
        <w:pStyle w:val="ListParagraph"/>
        <w:jc w:val="center"/>
        <w:rPr>
          <w:rFonts w:ascii="Times New Roman" w:hAnsi="Times New Roman" w:cs="Times New Roman"/>
          <w:b/>
          <w:sz w:val="28"/>
          <w:szCs w:val="28"/>
        </w:rPr>
      </w:pPr>
      <w:r w:rsidRPr="006A599B">
        <w:rPr>
          <w:rFonts w:ascii="Times New Roman" w:hAnsi="Times New Roman" w:cs="Times New Roman"/>
          <w:noProof/>
          <w:u w:val="single"/>
          <w:lang w:val="en-US"/>
        </w:rPr>
        <w:drawing>
          <wp:anchor distT="0" distB="0" distL="114300" distR="114300" simplePos="0" relativeHeight="251659264" behindDoc="0" locked="0" layoutInCell="1" allowOverlap="1" wp14:anchorId="736BD1E2" wp14:editId="41091892">
            <wp:simplePos x="0" y="0"/>
            <wp:positionH relativeFrom="margin">
              <wp:align>center</wp:align>
            </wp:positionH>
            <wp:positionV relativeFrom="margin">
              <wp:align>center</wp:align>
            </wp:positionV>
            <wp:extent cx="6478905" cy="7622540"/>
            <wp:effectExtent l="0" t="0" r="0" b="0"/>
            <wp:wrapSquare wrapText="bothSides"/>
            <wp:docPr id="22163" name="Picture 22163"/>
            <wp:cNvGraphicFramePr/>
            <a:graphic xmlns:a="http://schemas.openxmlformats.org/drawingml/2006/main">
              <a:graphicData uri="http://schemas.openxmlformats.org/drawingml/2006/picture">
                <pic:pic xmlns:pic="http://schemas.openxmlformats.org/drawingml/2006/picture">
                  <pic:nvPicPr>
                    <pic:cNvPr id="22163" name="Picture 22163"/>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78905" cy="7622540"/>
                    </a:xfrm>
                    <a:prstGeom prst="rect">
                      <a:avLst/>
                    </a:prstGeom>
                  </pic:spPr>
                </pic:pic>
              </a:graphicData>
            </a:graphic>
          </wp:anchor>
        </w:drawing>
      </w:r>
    </w:p>
    <w:p w14:paraId="2E54C24A" w14:textId="04AE59F1" w:rsidR="00177B7F" w:rsidRPr="00BB7377" w:rsidRDefault="00177B7F" w:rsidP="0024525F">
      <w:pPr>
        <w:pStyle w:val="ListParagraph"/>
        <w:jc w:val="center"/>
        <w:rPr>
          <w:rFonts w:ascii="Times New Roman" w:hAnsi="Times New Roman" w:cs="Times New Roman"/>
          <w:b/>
          <w:sz w:val="28"/>
          <w:szCs w:val="28"/>
        </w:rPr>
      </w:pPr>
    </w:p>
    <w:p w14:paraId="2C18445C" w14:textId="008D6006" w:rsidR="00177B7F" w:rsidRPr="006A599B" w:rsidRDefault="00177B7F" w:rsidP="006A599B">
      <w:pPr>
        <w:rPr>
          <w:rFonts w:ascii="Times New Roman" w:hAnsi="Times New Roman" w:cs="Times New Roman"/>
          <w:b/>
          <w:sz w:val="28"/>
          <w:szCs w:val="28"/>
        </w:rPr>
      </w:pPr>
    </w:p>
    <w:sectPr w:rsidR="00177B7F" w:rsidRPr="006A599B" w:rsidSect="006A6B3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D2AEE"/>
    <w:multiLevelType w:val="hybridMultilevel"/>
    <w:tmpl w:val="53E04C7E"/>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BB11D71"/>
    <w:multiLevelType w:val="hybridMultilevel"/>
    <w:tmpl w:val="5172F9C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F424F39"/>
    <w:multiLevelType w:val="hybridMultilevel"/>
    <w:tmpl w:val="F42604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8F217E"/>
    <w:multiLevelType w:val="hybridMultilevel"/>
    <w:tmpl w:val="3E4A0EF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07C4E7E"/>
    <w:multiLevelType w:val="hybridMultilevel"/>
    <w:tmpl w:val="100E37F4"/>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0635F83"/>
    <w:multiLevelType w:val="hybridMultilevel"/>
    <w:tmpl w:val="DC64A45E"/>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527C2B86"/>
    <w:multiLevelType w:val="hybridMultilevel"/>
    <w:tmpl w:val="CC2C4D4C"/>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A0E0A4F"/>
    <w:multiLevelType w:val="hybridMultilevel"/>
    <w:tmpl w:val="DE285B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E34851"/>
    <w:multiLevelType w:val="hybridMultilevel"/>
    <w:tmpl w:val="D7AA215A"/>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7F54627"/>
    <w:multiLevelType w:val="hybridMultilevel"/>
    <w:tmpl w:val="4858AFF4"/>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7"/>
  </w:num>
  <w:num w:numId="2">
    <w:abstractNumId w:val="2"/>
  </w:num>
  <w:num w:numId="3">
    <w:abstractNumId w:val="6"/>
  </w:num>
  <w:num w:numId="4">
    <w:abstractNumId w:val="0"/>
  </w:num>
  <w:num w:numId="5">
    <w:abstractNumId w:val="3"/>
  </w:num>
  <w:num w:numId="6">
    <w:abstractNumId w:val="8"/>
  </w:num>
  <w:num w:numId="7">
    <w:abstractNumId w:val="1"/>
  </w:num>
  <w:num w:numId="8">
    <w:abstractNumId w:val="5"/>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1NzM3MzEwMTE1MzBS0lEKTi0uzszPAykwrAUAKPmoviwAAAA="/>
  </w:docVars>
  <w:rsids>
    <w:rsidRoot w:val="00070CED"/>
    <w:rsid w:val="00070CED"/>
    <w:rsid w:val="000A1060"/>
    <w:rsid w:val="00177B7F"/>
    <w:rsid w:val="00193326"/>
    <w:rsid w:val="001D3F08"/>
    <w:rsid w:val="00230C04"/>
    <w:rsid w:val="0024525F"/>
    <w:rsid w:val="002922C4"/>
    <w:rsid w:val="002C72E9"/>
    <w:rsid w:val="002E58CD"/>
    <w:rsid w:val="003A666E"/>
    <w:rsid w:val="00433CEF"/>
    <w:rsid w:val="005458DD"/>
    <w:rsid w:val="00553837"/>
    <w:rsid w:val="00575623"/>
    <w:rsid w:val="005B03F4"/>
    <w:rsid w:val="005E3BE5"/>
    <w:rsid w:val="00610F7D"/>
    <w:rsid w:val="00623CC1"/>
    <w:rsid w:val="006A599B"/>
    <w:rsid w:val="006A6B36"/>
    <w:rsid w:val="007012B6"/>
    <w:rsid w:val="007A3AA2"/>
    <w:rsid w:val="007A7A7B"/>
    <w:rsid w:val="007D0B43"/>
    <w:rsid w:val="00906C3E"/>
    <w:rsid w:val="009A28F7"/>
    <w:rsid w:val="00AE19AC"/>
    <w:rsid w:val="00B21248"/>
    <w:rsid w:val="00BB7377"/>
    <w:rsid w:val="00D319B0"/>
    <w:rsid w:val="00D8763B"/>
    <w:rsid w:val="00DA13F7"/>
    <w:rsid w:val="00DA1400"/>
    <w:rsid w:val="00E13026"/>
    <w:rsid w:val="00E1786F"/>
    <w:rsid w:val="00ED06D3"/>
    <w:rsid w:val="00F463DC"/>
    <w:rsid w:val="00F47FB9"/>
    <w:rsid w:val="00FA7ABE"/>
    <w:rsid w:val="00FB55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044C4"/>
  <w15:chartTrackingRefBased/>
  <w15:docId w15:val="{DD87513B-C4DD-444F-83EB-0CAB3CC25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8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7</TotalTime>
  <Pages>8</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Umair Afzal</cp:lastModifiedBy>
  <cp:revision>20</cp:revision>
  <dcterms:created xsi:type="dcterms:W3CDTF">2020-12-24T09:02:00Z</dcterms:created>
  <dcterms:modified xsi:type="dcterms:W3CDTF">2021-11-28T12:39:00Z</dcterms:modified>
</cp:coreProperties>
</file>